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ПЕРНАЯ</w:t>
      </w:r>
      <w:r>
        <w:t xml:space="preserve"> </w:t>
      </w:r>
      <w:r>
        <w:t xml:space="preserve">БАЗА</w:t>
      </w:r>
      <w:r>
        <w:t xml:space="preserve"> </w:t>
      </w:r>
      <w:r>
        <w:t xml:space="preserve">ДАННЫХ</w:t>
      </w:r>
      <w:r>
        <w:t xml:space="preserve"> </w:t>
      </w:r>
      <w:r>
        <w:t xml:space="preserve">KLT-RBD</w:t>
      </w:r>
      <w:r>
        <w:t xml:space="preserve"> </w:t>
      </w:r>
      <w:r>
        <w:t xml:space="preserve">2.3</w:t>
      </w:r>
    </w:p>
    <w:p>
      <w:pPr>
        <w:pStyle w:val="Subtitle"/>
      </w:pPr>
      <w:r>
        <w:t xml:space="preserve">Монография</w:t>
      </w:r>
      <w:r>
        <w:t xml:space="preserve"> </w:t>
      </w:r>
      <w:r>
        <w:t xml:space="preserve">для</w:t>
      </w:r>
      <w:r>
        <w:t xml:space="preserve"> </w:t>
      </w:r>
      <w:r>
        <w:t xml:space="preserve">размещения</w:t>
      </w:r>
      <w:r>
        <w:t xml:space="preserve"> </w:t>
      </w:r>
      <w:r>
        <w:t xml:space="preserve">на</w:t>
      </w:r>
      <w:r>
        <w:t xml:space="preserve"> </w:t>
      </w:r>
      <w:r>
        <w:t xml:space="preserve">сайте:</w:t>
      </w:r>
      <w:r>
        <w:t xml:space="preserve"> </w:t>
      </w:r>
      <w:r>
        <w:t xml:space="preserve">цель,</w:t>
      </w:r>
      <w:r>
        <w:t xml:space="preserve"> </w:t>
      </w:r>
      <w:r>
        <w:t xml:space="preserve">философия,</w:t>
      </w:r>
      <w:r>
        <w:t xml:space="preserve"> </w:t>
      </w:r>
      <w:r>
        <w:t xml:space="preserve">антропология,</w:t>
      </w:r>
      <w:r>
        <w:t xml:space="preserve"> </w:t>
      </w:r>
      <w:r>
        <w:t xml:space="preserve">Артефакты</w:t>
      </w:r>
      <w:r>
        <w:t xml:space="preserve"> </w:t>
      </w:r>
      <w:r>
        <w:t xml:space="preserve">Курпишева,</w:t>
      </w:r>
      <w:r>
        <w:t xml:space="preserve"> </w:t>
      </w:r>
      <w:r>
        <w:t xml:space="preserve">доказательство</w:t>
      </w:r>
      <w:r>
        <w:t xml:space="preserve"> </w:t>
      </w:r>
      <w:r>
        <w:t xml:space="preserve">Артефакта-1</w:t>
      </w:r>
    </w:p>
    <w:p>
      <w:pPr>
        <w:pStyle w:val="Author"/>
      </w:pPr>
      <w:r>
        <w:t xml:space="preserve">Курпишев</w:t>
      </w:r>
      <w:r>
        <w:t xml:space="preserve"> </w:t>
      </w:r>
      <w:r>
        <w:t xml:space="preserve">Иван</w:t>
      </w:r>
      <w:r>
        <w:t xml:space="preserve"> </w:t>
      </w:r>
      <w:r>
        <w:t xml:space="preserve">Борисович</w:t>
      </w:r>
      <w:r>
        <w:t xml:space="preserve"> </w:t>
      </w:r>
      <w:r>
        <w:t xml:space="preserve">/</w:t>
      </w:r>
      <w:r>
        <w:t xml:space="preserve"> </w:t>
      </w:r>
      <w:r>
        <w:t xml:space="preserve">Ivan</w:t>
      </w:r>
      <w:r>
        <w:t xml:space="preserve"> </w:t>
      </w:r>
      <w:r>
        <w:t xml:space="preserve">Borisovich</w:t>
      </w:r>
      <w:r>
        <w:t xml:space="preserve"> </w:t>
      </w:r>
      <w:r>
        <w:t xml:space="preserve">Kurpishev</w:t>
      </w:r>
    </w:p>
    <w:p>
      <w:pPr>
        <w:pStyle w:val="Date"/>
      </w:pPr>
      <w:r>
        <w:t xml:space="preserve">2026</w:t>
      </w:r>
      <w:r>
        <w:t xml:space="preserve"> </w:t>
      </w:r>
      <w:r>
        <w:t xml:space="preserve">·</w:t>
      </w:r>
      <w:r>
        <w:t xml:space="preserve"> </w:t>
      </w:r>
      <w:r>
        <w:t xml:space="preserve">RUN-1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итульная-фиксация"/>
    <w:p>
      <w:pPr>
        <w:pStyle w:val="Heading1"/>
      </w:pPr>
      <w:r>
        <w:t xml:space="preserve">Титульная фиксация</w:t>
      </w:r>
    </w:p>
    <w:p>
      <w:pPr>
        <w:pStyle w:val="FirstParagraph"/>
      </w:pPr>
      <w:r>
        <w:rPr>
          <w:b/>
          <w:bCs/>
        </w:rPr>
        <w:t xml:space="preserve">РЕПЕРНАЯ БАЗА ДАННЫХ KLT-RBD 2.3</w:t>
      </w:r>
      <w:r>
        <w:t xml:space="preserve"> </w:t>
      </w:r>
      <w:r>
        <w:t xml:space="preserve">- авторская реперно-проективная база данных проекта</w:t>
      </w:r>
      <w:r>
        <w:t xml:space="preserve"> </w:t>
      </w:r>
      <w:r>
        <w:rPr>
          <w:b/>
          <w:bCs/>
        </w:rPr>
        <w:t xml:space="preserve">«ЛОГИКА КУРПИШЕВА 2»</w:t>
      </w:r>
      <w:r>
        <w:t xml:space="preserve">. Она предназначена для программ KLT4.14 и KLT5.1, для хранения источников, формул, доказательных оснований, Reper-узлов, рёбер, графов, статусов и Артефактов Курпишева.</w:t>
      </w:r>
    </w:p>
    <w:p>
      <w:pPr>
        <w:pStyle w:val="BodyText"/>
      </w:pPr>
      <w:r>
        <w:rPr>
          <w:b/>
          <w:bCs/>
        </w:rPr>
        <w:t xml:space="preserve">Автор и правообладатель:</w:t>
      </w:r>
      <w:r>
        <w:t xml:space="preserve"> </w:t>
      </w:r>
      <w:r>
        <w:t xml:space="preserve">Курпишев Иван Борисович, Independent Researcher, Kaliningrad, me@kurpishev.ru.</w:t>
      </w:r>
    </w:p>
    <w:p>
      <w:pPr>
        <w:pStyle w:val="BodyText"/>
      </w:pPr>
      <w:r>
        <w:rPr>
          <w:b/>
          <w:bCs/>
        </w:rPr>
        <w:t xml:space="preserve">Статус:</w:t>
      </w:r>
      <w:r>
        <w:t xml:space="preserve"> </w:t>
      </w:r>
      <w:r>
        <w:t xml:space="preserve">сайт-монография; publication layer; не юридическая подача; без повышения объектов в truth-layer.</w:t>
      </w:r>
    </w:p>
    <w:bookmarkEnd w:id="20"/>
    <w:bookmarkStart w:id="21" w:name="аннотация"/>
    <w:p>
      <w:pPr>
        <w:pStyle w:val="Heading1"/>
      </w:pPr>
      <w:r>
        <w:t xml:space="preserve">Аннотация</w:t>
      </w:r>
    </w:p>
    <w:p>
      <w:pPr>
        <w:pStyle w:val="FirstParagraph"/>
      </w:pPr>
      <w:r>
        <w:t xml:space="preserve">Монография объясняет цель создания KLT-RBD 2.3, её антропологический и философский смысл, структуру реперов, рёбер и графов, а также роль Артефактов Курпишева как theorem-candidate объектов. Особое место занимает доказательство Артефакта-1 Курпишева как внутренней теоремы KLT-RBD о controlled certificate readiness.</w:t>
      </w:r>
    </w:p>
    <w:p>
      <w:pPr>
        <w:pStyle w:val="BodyText"/>
      </w:pPr>
      <w:r>
        <w:t xml:space="preserve">Главная цепочка базы:</w:t>
      </w:r>
    </w:p>
    <w:p>
      <w:pPr>
        <w:pStyle w:val="SourceCode"/>
      </w:pPr>
      <w:r>
        <w:br/>
      </w:r>
      <w:r>
        <w:rPr>
          <w:rStyle w:val="VerbatimChar"/>
        </w:rPr>
        <w:t xml:space="preserve">source -&gt; work -&gt; semantic_unit -&gt; formula_node -&gt; Rep(R,I,U;D)</w:t>
      </w:r>
      <w:r>
        <w:br/>
      </w:r>
      <w:r>
        <w:rPr>
          <w:rStyle w:val="VerbatimChar"/>
        </w:rPr>
        <w:t xml:space="preserve">       -&gt; edge/gap/break -&gt; proof_object -&gt; status -&gt; rollback</w:t>
      </w:r>
      <w:r>
        <w:br/>
      </w:r>
      <w:r>
        <w:rPr>
          <w:rStyle w:val="VerbatimChar"/>
        </w:rPr>
        <w:t xml:space="preserve">       -&gt; publication/site/software route</w:t>
      </w:r>
    </w:p>
    <w:bookmarkEnd w:id="21"/>
    <w:bookmarkStart w:id="22" w:name="зачем-нужна-реперная-база-данных"/>
    <w:p>
      <w:pPr>
        <w:pStyle w:val="Heading1"/>
      </w:pPr>
      <w:r>
        <w:t xml:space="preserve">1. Зачем нужна реперная база данных</w:t>
      </w:r>
    </w:p>
    <w:p>
      <w:pPr>
        <w:pStyle w:val="FirstParagraph"/>
      </w:pPr>
      <w:r>
        <w:t xml:space="preserve">Человек живёт не среди изолированных фактов, а среди связей. Событие получает смысл только в состоянии; формула - только в области применимости; документ - только в цепочке ответственности; научная гипотеза - только в доказательной дисциплине. Поэтому исходная единица проекта задаётся не как абстрактная точка, а как событие@состояние.</w:t>
      </w:r>
    </w:p>
    <w:p>
      <w:pPr>
        <w:pStyle w:val="SourceCode"/>
      </w:pPr>
      <w:r>
        <w:rPr>
          <w:rStyle w:val="VerbatimChar"/>
        </w:rPr>
        <w:t xml:space="preserve">C@C = (e, s), где e - событие, s - состояние.</w:t>
      </w:r>
    </w:p>
    <w:p>
      <w:pPr>
        <w:pStyle w:val="FirstParagraph"/>
      </w:pPr>
      <w:r>
        <w:t xml:space="preserve">KLT-RBD создаётся как математическая память оснований. Она должна отвечать не только на вопрос «где лежит источник?», но и на вопрос «какую роль этот источник играет в доказательстве, расчёте, прогнозе, программе или публикации?».</w:t>
      </w:r>
    </w:p>
    <w:bookmarkEnd w:id="22"/>
    <w:bookmarkStart w:id="23" w:name="формальное-ядро"/>
    <w:p>
      <w:pPr>
        <w:pStyle w:val="Heading1"/>
      </w:pPr>
      <w:r>
        <w:t xml:space="preserve">2. Формальное ядро</w:t>
      </w:r>
    </w:p>
    <w:p>
      <w:pPr>
        <w:pStyle w:val="SourceCode"/>
      </w:pPr>
      <w:r>
        <w:br/>
      </w:r>
      <w:r>
        <w:rPr>
          <w:rStyle w:val="VerbatimChar"/>
        </w:rPr>
        <w:t xml:space="preserve">C@C = (e, s)</w:t>
      </w:r>
      <w:r>
        <w:br/>
      </w:r>
      <w:r>
        <w:rPr>
          <w:rStyle w:val="VerbatimChar"/>
        </w:rPr>
        <w:t xml:space="preserve">Rep_i = (R_i, I_i, U_i ; D_i)</w:t>
      </w:r>
      <w:r>
        <w:br/>
      </w:r>
      <w:r>
        <w:rPr>
          <w:rStyle w:val="VerbatimChar"/>
        </w:rPr>
        <w:t xml:space="preserve">lambda = cr(U, I ; R, D) = ((U - R)*(I - D))/((U - D)*(I - R))</w:t>
      </w:r>
      <w:r>
        <w:br/>
      </w:r>
      <w:r>
        <w:rPr>
          <w:rStyle w:val="VerbatimChar"/>
        </w:rPr>
        <w:t xml:space="preserve">Truth(Rep) &lt;=&gt; cr(U, I ; R, D) = -1</w:t>
      </w:r>
      <w:r>
        <w:br/>
      </w:r>
      <w:r>
        <w:rPr>
          <w:rStyle w:val="VerbatimChar"/>
        </w:rPr>
        <w:t xml:space="preserve">delta_truth = |lambda + 1|</w:t>
      </w:r>
      <w:r>
        <w:br/>
      </w:r>
      <w:r>
        <w:rPr>
          <w:rStyle w:val="VerbatimChar"/>
        </w:rPr>
        <w:t xml:space="preserve">Auth(Rep) = 1/(1 + delta_truth)</w:t>
      </w:r>
      <w:r>
        <w:br/>
      </w:r>
      <w:r>
        <w:rPr>
          <w:rStyle w:val="VerbatimChar"/>
        </w:rPr>
        <w:t xml:space="preserve">CGI_i = (||T_hole^L|| + ||F_cent^(Xi Upsilon)|| + ||F_cor^(P@S)|| + sum B_nu)/(r_i*u_i + epsilon)</w:t>
      </w:r>
    </w:p>
    <w:p>
      <w:pPr>
        <w:pStyle w:val="FirstParagraph"/>
      </w:pPr>
      <w:r>
        <w:t xml:space="preserve">Смысл формулы прост. Компонент R фиксирует установленное содержание. Компонент I задаёт инвариант, имя или идею. Компонент U задаёт поле возможностей. Компонент D задаёт достаточное основание. Без D репер остаётся флагом, но не истинностной четвёркой.</w:t>
      </w:r>
    </w:p>
    <w:bookmarkEnd w:id="23"/>
    <w:bookmarkStart w:id="28" w:name="архитектура-klt-rbd-2.3"/>
    <w:p>
      <w:pPr>
        <w:pStyle w:val="Heading1"/>
      </w:pPr>
      <w:r>
        <w:t xml:space="preserve">3. Архитектура KLT-RBD 2.3</w:t>
      </w:r>
    </w:p>
    <w:p>
      <w:pPr>
        <w:pStyle w:val="FirstParagraph"/>
      </w:pPr>
      <w:r>
        <w:t xml:space="preserve">В KLT-RBD 2.3 источник не хранится как пассивная библиографическая строка. Он превращается в work-node, semantic unit, formula node, Reper-node и далее входит в граф рёбер, gap-узлов, proof-object и route-слоёв.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BD recor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BD ed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7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pishev Artifa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th-layer promo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T4-ready row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T5-ready row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0</w:t>
            </w:r>
          </w:p>
        </w:tc>
      </w:tr>
    </w:tbl>
    <w:bookmarkStart w:id="24" w:name="домены-базы"/>
    <w:p>
      <w:pPr>
        <w:pStyle w:val="Heading2"/>
      </w:pPr>
      <w:r>
        <w:t xml:space="preserve">3.1. Домены базы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Ко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е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рупп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анковское дел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-financ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иолог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al-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Хим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al-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НК и геном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al-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Эконом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-financ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инанс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-financ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атемат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-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из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al-science</w:t>
            </w:r>
          </w:p>
        </w:tc>
      </w:tr>
    </w:tbl>
    <w:bookmarkEnd w:id="24"/>
    <w:bookmarkStart w:id="25" w:name="типы-записей"/>
    <w:p>
      <w:pPr>
        <w:pStyle w:val="Heading2"/>
      </w:pPr>
      <w:r>
        <w:t xml:space="preserve">3.2. Типы записей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Тип запис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личест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ar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p-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dictor-s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</w:tbl>
    <w:bookmarkEnd w:id="25"/>
    <w:bookmarkStart w:id="26" w:name="типы-рёбер"/>
    <w:p>
      <w:pPr>
        <w:pStyle w:val="Heading2"/>
      </w:pPr>
      <w:r>
        <w:t xml:space="preserve">3.3. Типы рёбер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Тип ребр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личест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_h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rce_bi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</w:tr>
    </w:tbl>
    <w:bookmarkEnd w:id="26"/>
    <w:bookmarkStart w:id="27" w:name="источниковые-каналы"/>
    <w:p>
      <w:pPr>
        <w:pStyle w:val="Heading2"/>
      </w:pPr>
      <w:r>
        <w:t xml:space="preserve">3.4. Источниковые каналы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Канал источн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A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X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ST DLM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ope PM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F Data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Ch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Pr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CSB P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ST Chemistry Web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BI Pub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embl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BI E-ut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ld Bank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 EDGAR A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S Stats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l 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DIC BankF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</w:tr>
    </w:tbl>
    <w:bookmarkEnd w:id="27"/>
    <w:bookmarkEnd w:id="28"/>
    <w:bookmarkStart w:id="29" w:name="реперы-математики"/>
    <w:p>
      <w:pPr>
        <w:pStyle w:val="Heading1"/>
      </w:pPr>
      <w:r>
        <w:t xml:space="preserve">4. Реперы математики</w:t>
      </w:r>
    </w:p>
    <w:p>
      <w:pPr>
        <w:pStyle w:val="FirstParagraph"/>
      </w:pPr>
      <w:r>
        <w:t xml:space="preserve">Математический объект X получает карту:</w:t>
      </w:r>
    </w:p>
    <w:p>
      <w:pPr>
        <w:pStyle w:val="SourceCode"/>
      </w:pPr>
      <w:r>
        <w:rPr>
          <w:rStyle w:val="VerbatimChar"/>
        </w:rPr>
        <w:t xml:space="preserve">Rep_math(X) = (R_X, I_X, U_X ; D_X).</w:t>
      </w:r>
    </w:p>
    <w:p>
      <w:pPr>
        <w:pStyle w:val="FirstParagraph"/>
      </w:pPr>
      <w:r>
        <w:t xml:space="preserve">R_X - установленное содержание; I_X - инвариант или идея; U_X - поле обобщений; D_X - аксиоматическое, источниковое и доказательное основание. Так математика собирается как граф: аксиомы, определения, объекты, морфизмы, инварианты, теоремы, доказательства, вычисления, gap-узлы.</w:t>
      </w:r>
    </w:p>
    <w:p>
      <w:pPr>
        <w:pStyle w:val="BodyText"/>
      </w:pPr>
      <w:r>
        <w:t xml:space="preserve">Алгоритм чтения математического корпуса:</w:t>
      </w:r>
    </w:p>
    <w:p>
      <w:pPr>
        <w:pStyle w:val="SourceCode"/>
      </w:pPr>
      <w:r>
        <w:rPr>
          <w:rStyle w:val="VerbatimChar"/>
        </w:rPr>
        <w:t xml:space="preserve">for each mathematical_unit u:</w:t>
      </w:r>
      <w:r>
        <w:br/>
      </w:r>
      <w:r>
        <w:rPr>
          <w:rStyle w:val="VerbatimChar"/>
        </w:rPr>
        <w:t xml:space="preserve">  classify u as axiom / definition / theorem / proof / model / invariant / algorithm / gap</w:t>
      </w:r>
      <w:r>
        <w:br/>
      </w:r>
      <w:r>
        <w:rPr>
          <w:rStyle w:val="VerbatimChar"/>
        </w:rPr>
        <w:t xml:space="preserve">  build Rep(u) = (R, I, U ; D)</w:t>
      </w:r>
      <w:r>
        <w:br/>
      </w:r>
      <w:r>
        <w:rPr>
          <w:rStyle w:val="VerbatimChar"/>
        </w:rPr>
        <w:t xml:space="preserve">  compute lambda, delta_truth, CGI</w:t>
      </w:r>
      <w:r>
        <w:br/>
      </w:r>
      <w:r>
        <w:rPr>
          <w:rStyle w:val="VerbatimChar"/>
        </w:rPr>
        <w:t xml:space="preserve">  if Dom or D missing: create GAP-DOMAIN-MISSING or GAP-ASSUMP-MISSING</w:t>
      </w:r>
      <w:r>
        <w:br/>
      </w:r>
      <w:r>
        <w:rPr>
          <w:rStyle w:val="VerbatimChar"/>
        </w:rPr>
        <w:t xml:space="preserve">  if proof skeleton stable: create theorem-candidate card</w:t>
      </w:r>
    </w:p>
    <w:bookmarkEnd w:id="29"/>
    <w:bookmarkStart w:id="30" w:name="Xe1c8e8a7ac38a8c38de586d303a9004c13c2c50"/>
    <w:p>
      <w:pPr>
        <w:pStyle w:val="Heading1"/>
      </w:pPr>
      <w:r>
        <w:t xml:space="preserve">5. Физика, химия, биология, ДНК и прикладные науки</w:t>
      </w:r>
    </w:p>
    <w:p>
      <w:pPr>
        <w:pStyle w:val="FirstParagraph"/>
      </w:pPr>
      <w:r>
        <w:t xml:space="preserve">Физика использует репер как причинную связность. Физический Reper хранит формулу, масштаб, граничные условия, пределы и causal gap index.</w:t>
      </w:r>
    </w:p>
    <w:p>
      <w:pPr>
        <w:pStyle w:val="BodyText"/>
      </w:pPr>
      <w:r>
        <w:t xml:space="preserve">Химия использует схему:</w:t>
      </w:r>
    </w:p>
    <w:p>
      <w:pPr>
        <w:pStyle w:val="SourceCode"/>
      </w:pPr>
      <w:r>
        <w:rPr>
          <w:rStyle w:val="VerbatimChar"/>
        </w:rPr>
        <w:t xml:space="preserve">C@C_chem -&gt; Rep_chem(R, I, U ; D) -&gt; lambda/CGI -&gt; RBD-graph.</w:t>
      </w:r>
    </w:p>
    <w:p>
      <w:pPr>
        <w:pStyle w:val="FirstParagraph"/>
      </w:pPr>
      <w:r>
        <w:t xml:space="preserve">Здесь R может быть веществом, реакцией или материалом; I - типом связи или реакционным инвариантом; U - полем условий; D - источником, балансом массы/заряда, термодинамическим или кинетическим основанием.</w:t>
      </w:r>
    </w:p>
    <w:p>
      <w:pPr>
        <w:pStyle w:val="BodyText"/>
      </w:pPr>
      <w:r>
        <w:t xml:space="preserve">Биология и ДНК требуют графа переходов между кодом, функцией и состоянием организма:</w:t>
      </w:r>
    </w:p>
    <w:p>
      <w:pPr>
        <w:pStyle w:val="SourceCode"/>
      </w:pPr>
      <w:r>
        <w:rPr>
          <w:rStyle w:val="VerbatimChar"/>
        </w:rPr>
        <w:t xml:space="preserve">Rep_DNA = (R_sequence, I_gene/function, U_mutation/expression ; D_genomic_evidence).</w:t>
      </w:r>
    </w:p>
    <w:p>
      <w:pPr>
        <w:pStyle w:val="FirstParagraph"/>
      </w:pPr>
      <w:r>
        <w:t xml:space="preserve">Экономика, финансы и банковское дело описываются как сценарные Reper-графы, где база не даёт инвестиционных рекомендаций, а фиксирует источники, риски, нормативные основания и причинные разрывы.</w:t>
      </w:r>
    </w:p>
    <w:bookmarkEnd w:id="30"/>
    <w:bookmarkStart w:id="31" w:name="артефакты-курпишева-1-36"/>
    <w:p>
      <w:pPr>
        <w:pStyle w:val="Heading1"/>
      </w:pPr>
      <w:r>
        <w:t xml:space="preserve">6. Артефакты Курпишева 1-36</w:t>
      </w:r>
    </w:p>
    <w:p>
      <w:pPr>
        <w:pStyle w:val="FirstParagraph"/>
      </w:pPr>
      <w:r>
        <w:t xml:space="preserve">Артефакты Курпишева - это не лозунги, а формальные объекты candidate/review/roadmap. Каждый объект имеет candidate_id, source_object_id, proof_object_id, formal_card_id, lambda, delta_truth, CGI, blockers, decision и next action.</w:t>
      </w:r>
    </w:p>
    <w:p>
      <w:pPr>
        <w:pStyle w:val="BodyText"/>
      </w:pPr>
      <w:r>
        <w:t xml:space="preserve">Статусная дисциплина:</w:t>
      </w:r>
    </w:p>
    <w:p>
      <w:pPr>
        <w:pStyle w:val="SourceCode"/>
      </w:pPr>
      <w:r>
        <w:rPr>
          <w:rStyle w:val="VerbatimChar"/>
        </w:rPr>
        <w:t xml:space="preserve">gap != theorem_candidate != proved theorem != formal theorem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b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_tr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2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26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ture-rea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7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4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-to-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4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4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-to-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7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0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8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0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90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1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9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04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9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50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08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ui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7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79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5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ui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5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0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1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6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9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2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2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5-FIPS-FINAL-FIELDS-S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7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1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6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6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9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RD-RETURN-FORMAL-CARD-EXPA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8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8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9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RD-RETURN-FORMAL-CARD-EXPA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87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28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RD-RETURN-FORMAL-CARD-EXPA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6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MAP-FORMAL-CARD-REBUILD-BATCH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1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MAP-FORMAL-CARD-REBUILD-BATCH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4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7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E-EVIDENCE-FORMAL-CARD-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68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E-EVIDENCE-FORMAL-CARD-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9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MAP-FORMAL-CARD-REBUILD-BATCH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MAP-FORMAL-CARD-REBUILD-BATCH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0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MAP-FORMAL-CARD-REBUILD-BATCH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2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MAP-FORMAL-CARD-REBUILD-BATCH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9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7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79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3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9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6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-AUDIT-FORMAL-CARD-SKELETON-HELD</w:t>
            </w:r>
          </w:p>
        </w:tc>
      </w:tr>
    </w:tbl>
    <w:bookmarkEnd w:id="31"/>
    <w:bookmarkStart w:id="34" w:name="Xf413f8ba392e222d4304eeb94ed27555491c8ef"/>
    <w:p>
      <w:pPr>
        <w:pStyle w:val="Heading1"/>
      </w:pPr>
      <w:r>
        <w:t xml:space="preserve">7. Артефакт-1 Курпишева как внутренняя теорема KLT-RBD</w:t>
      </w:r>
    </w:p>
    <w:bookmarkStart w:id="32" w:name="данные-артефакта-1"/>
    <w:p>
      <w:pPr>
        <w:pStyle w:val="Heading2"/>
      </w:pPr>
      <w:r>
        <w:t xml:space="preserve">7.1. Данные Артефакта-1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Наз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ртефакт-1 Курпишев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didat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-CANDIDATE-RUN015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rce_ob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UD-TETRA-RUN006-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of_ob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OF-OBJ-RUN007-0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_card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-CARD-RUN009-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UD_TE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N_SIGNATURE_READY_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ture-rea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y-for-controlled-certificate-signature-not-truth-la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b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27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ta_tr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2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th_layer_promo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32"/>
    <w:bookmarkStart w:id="33" w:name="теорема"/>
    <w:p>
      <w:pPr>
        <w:pStyle w:val="Heading2"/>
      </w:pPr>
      <w:r>
        <w:t xml:space="preserve">7.2. Теорема</w:t>
      </w:r>
    </w:p>
    <w:p>
      <w:pPr>
        <w:pStyle w:val="FirstParagraph"/>
      </w:pPr>
      <w:r>
        <w:rPr>
          <w:b/>
          <w:bCs/>
        </w:rPr>
        <w:t xml:space="preserve">Теорема 7.1 (Артефакт-1 Курпишева, internal RBD theorem).</w:t>
      </w:r>
      <w:r>
        <w:t xml:space="preserve"> </w:t>
      </w:r>
      <w:r>
        <w:t xml:space="preserve">Пусть объект A в KLT-RBD имеет непустые source_object_id, proof_object_id и formal_card_id, удовлетворяет условиям delta_truth &lt;= 0.01, CGI &lt; 1, remaining_blockers = 0 и имеет решение signature-ready. Тогда A является внутренне сертифицируемым Reper-артефактом на уровне controlled certificate signature-ready. При этом он не становится автоматически внешне доказанной теоремой без отдельного truth-layer promotion.</w:t>
      </w:r>
    </w:p>
    <w:p>
      <w:pPr>
        <w:pStyle w:val="BodyText"/>
      </w:pPr>
      <w:r>
        <w:rPr>
          <w:b/>
          <w:bCs/>
        </w:rPr>
        <w:t xml:space="preserve">Доказательство.</w:t>
      </w:r>
      <w:r>
        <w:t xml:space="preserve"> </w:t>
      </w:r>
      <w:r>
        <w:t xml:space="preserve">Для Артефакта-1 имеем:</w:t>
      </w:r>
    </w:p>
    <w:p>
      <w:pPr>
        <w:pStyle w:val="SourceCode"/>
      </w:pPr>
      <w:r>
        <w:rPr>
          <w:rStyle w:val="VerbatimChar"/>
        </w:rPr>
        <w:t xml:space="preserve">source = RIUD-TETRA-RUN006-029</w:t>
      </w:r>
      <w:r>
        <w:br/>
      </w:r>
      <w:r>
        <w:rPr>
          <w:rStyle w:val="VerbatimChar"/>
        </w:rPr>
        <w:t xml:space="preserve">proof  = PROOF-OBJ-RUN007-0029</w:t>
      </w:r>
      <w:r>
        <w:br/>
      </w:r>
      <w:r>
        <w:rPr>
          <w:rStyle w:val="VerbatimChar"/>
        </w:rPr>
        <w:t xml:space="preserve">card   = FORMAL-CARD-RUN009-006</w:t>
      </w:r>
      <w:r>
        <w:br/>
      </w:r>
      <w:r>
        <w:rPr>
          <w:rStyle w:val="VerbatimChar"/>
        </w:rPr>
        <w:t xml:space="preserve">lambda(A1) = -0.992737</w:t>
      </w:r>
      <w:r>
        <w:br/>
      </w:r>
      <w:r>
        <w:rPr>
          <w:rStyle w:val="VerbatimChar"/>
        </w:rPr>
        <w:t xml:space="preserve">delta_truth(A1) = |lambda(A1)+1| = 0.007263 &lt;= 0.01</w:t>
      </w:r>
      <w:r>
        <w:br/>
      </w:r>
      <w:r>
        <w:rPr>
          <w:rStyle w:val="VerbatimChar"/>
        </w:rPr>
        <w:t xml:space="preserve">CGI(A1) = 0.140949 &lt; 1</w:t>
      </w:r>
      <w:r>
        <w:br/>
      </w:r>
      <w:r>
        <w:rPr>
          <w:rStyle w:val="VerbatimChar"/>
        </w:rPr>
        <w:t xml:space="preserve">blockers(A1) = 0</w:t>
      </w:r>
      <w:r>
        <w:br/>
      </w:r>
      <w:r>
        <w:rPr>
          <w:rStyle w:val="VerbatimChar"/>
        </w:rPr>
        <w:t xml:space="preserve">truth_layer_promotion(A1) = 0</w:t>
      </w:r>
    </w:p>
    <w:p>
      <w:pPr>
        <w:pStyle w:val="FirstParagraph"/>
      </w:pPr>
      <w:r>
        <w:t xml:space="preserve">Все предпосылки gate-правила выполнены: прикреплены source/proof/formal-card, гармонический дефект мал, индекс разрыва меньше 1, blockers отсутствуют, решение равно signature-ready. Следовательно, Артефакт-1 получает внутренний статус controlled certificate signature-ready. Так как truth_layer_promotion равен 0, доказан именно внутренний статус KLT-RBD, а не внешняя абсолютная теорема. Что и требовалось доказать.</w:t>
      </w:r>
    </w:p>
    <w:bookmarkEnd w:id="33"/>
    <w:bookmarkEnd w:id="34"/>
    <w:bookmarkStart w:id="35" w:name="авторство-новизна-и-план-исследований"/>
    <w:p>
      <w:pPr>
        <w:pStyle w:val="Heading1"/>
      </w:pPr>
      <w:r>
        <w:t xml:space="preserve">8. Авторство, новизна и план исследований</w:t>
      </w:r>
    </w:p>
    <w:p>
      <w:pPr>
        <w:pStyle w:val="FirstParagraph"/>
      </w:pPr>
      <w:r>
        <w:t xml:space="preserve">Авторская новизна И.Б. Курпишева состоит в соединении C@C, Rep(R,I,U;D), lambda-истинности, CGI, RBD/RPD, Артефактов Курпишева и программного слоя KLT4.14/KLT5.1 в единую вычислимую архитектуру.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На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едующий ша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ульта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темат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ормализация theorem-candi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of-roadmap и formal c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Физ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точнение causal tens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ойчивые причинные мост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Хим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graph + Evidence-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раф веществ, реакций и материа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Биология/ДН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/function/state 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рта код-функция-состоя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Экономика/финанс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nario/gap 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рта рисков и причинных разрыв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Бан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tion/risk/liquidity 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ормативно-рисковая база</w:t>
            </w:r>
          </w:p>
        </w:tc>
      </w:tr>
    </w:tbl>
    <w:bookmarkEnd w:id="35"/>
    <w:bookmarkStart w:id="36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KLT-RBD 2.3 является вычислимой памятью доктрины «ЛОГИКА КУРПИШЕВА 2». Она переводит философско-математическое ядро C@C -&gt; Reper -&gt; lambda -&gt; CGI в хранимую, проверяемую, расширяемую и программно используемую базу данных.</w:t>
      </w:r>
    </w:p>
    <w:bookmarkEnd w:id="36"/>
    <w:bookmarkStart w:id="37" w:name="источники"/>
    <w:p>
      <w:pPr>
        <w:pStyle w:val="Heading1"/>
      </w:pPr>
      <w:r>
        <w:t xml:space="preserve">Источники</w:t>
      </w:r>
    </w:p>
    <w:p>
      <w:pPr>
        <w:pStyle w:val="Compact"/>
        <w:numPr>
          <w:ilvl w:val="0"/>
          <w:numId w:val="1001"/>
        </w:numPr>
      </w:pPr>
      <w:r>
        <w:t xml:space="preserve">Курпишев И.Б. Монография 5.0: Логика Курпишева. 2026.</w:t>
      </w:r>
    </w:p>
    <w:p>
      <w:pPr>
        <w:pStyle w:val="Compact"/>
        <w:numPr>
          <w:ilvl w:val="0"/>
          <w:numId w:val="1001"/>
        </w:numPr>
      </w:pPr>
      <w:r>
        <w:t xml:space="preserve">Курпишев И.Б. Реперно-проективная архитектура формульных цепочек: PILOT-01. 2026.</w:t>
      </w:r>
    </w:p>
    <w:p>
      <w:pPr>
        <w:pStyle w:val="Compact"/>
        <w:numPr>
          <w:ilvl w:val="0"/>
          <w:numId w:val="1001"/>
        </w:numPr>
      </w:pPr>
      <w:r>
        <w:t xml:space="preserve">Курпишев И.Б. ФОС Курпишева, Теорема Дезарга-Курпишева, гармония истинности и расширенный ПН.2. 2026.</w:t>
      </w:r>
    </w:p>
    <w:p>
      <w:pPr>
        <w:pStyle w:val="Compact"/>
        <w:numPr>
          <w:ilvl w:val="0"/>
          <w:numId w:val="1001"/>
        </w:numPr>
      </w:pPr>
      <w:r>
        <w:t xml:space="preserve">Курпишев И.Б. KLT-RBD Predictor Public Demo Freeze v2.1. 2026.</w:t>
      </w:r>
    </w:p>
    <w:p>
      <w:pPr>
        <w:pStyle w:val="Compact"/>
        <w:numPr>
          <w:ilvl w:val="0"/>
          <w:numId w:val="1001"/>
        </w:numPr>
      </w:pPr>
      <w:r>
        <w:t xml:space="preserve">Курпишев И.Б. KLT-RBD v2.3, RUN095-RUN104. 2026.</w:t>
      </w:r>
    </w:p>
    <w:bookmarkEnd w:id="37"/>
    <w:bookmarkStart w:id="39" w:name="Xc76a54a6f81d072e954b772ba92af5623da5d0b"/>
    <w:p>
      <w:pPr>
        <w:pStyle w:val="Heading1"/>
      </w:pPr>
      <w:r>
        <w:t xml:space="preserve">8. RUN-108: Артефакты как закрытие пробелов в Архитектуре Математики и наук</w:t>
      </w:r>
    </w:p>
    <w:p>
      <w:pPr>
        <w:pStyle w:val="FirstParagraph"/>
      </w:pPr>
      <w:r>
        <w:t xml:space="preserve">В RUN-108 каждая карточка Артефакта Курпишева получает не только технический статус, но и содержательное указание:</w:t>
      </w:r>
      <w:r>
        <w:t xml:space="preserve"> </w:t>
      </w:r>
      <w:r>
        <w:rPr>
          <w:b/>
          <w:bCs/>
        </w:rPr>
        <w:t xml:space="preserve">что именно данный артефакт открыл в конкретной науке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какой структурный пробел он закрывает</w:t>
      </w:r>
      <w:r>
        <w:t xml:space="preserve">. Важно различать два уровня: внутреннее theorem-candidate утверждение KLT-RBD и внешнее академическое доказательство. Первое фиксируется настоящей монографией; второе требует отдельной статьи, формализации и независимой проверки.</w:t>
      </w:r>
    </w:p>
    <w:p>
      <w:pPr>
        <w:pStyle w:val="BodyText"/>
      </w:pPr>
      <w:r>
        <w:t xml:space="preserve">Артефакты Курпишева закрывают пробелы не путём декларации, а путём построения Reper-карты:</w:t>
      </w:r>
    </w:p>
    <w:p>
      <w:pPr>
        <w:pStyle w:val="SourceCode"/>
      </w:pPr>
      <w:r>
        <w:rPr>
          <w:rStyle w:val="VerbatimChar"/>
        </w:rPr>
        <w:t xml:space="preserve">Gap(X) -&gt; Artifact_i -&gt; Rep(R,I,U;D) -&gt; Edge/ProofObject -&gt; Roadmap -&gt; Publication/Software route</w:t>
      </w:r>
    </w:p>
    <w:p>
      <w:pPr>
        <w:pStyle w:val="FirstParagraph"/>
      </w:pPr>
      <w:r>
        <w:t xml:space="preserve">Иными словами, артефакт является не просто «интересной находкой», а местом, где общая Архитектура Математики или другой науки обнаруживает незаполненный структурный узел.</w:t>
      </w:r>
    </w:p>
    <w:bookmarkStart w:id="38" w:name="сводный-список-открытий"/>
    <w:p>
      <w:pPr>
        <w:pStyle w:val="Heading2"/>
      </w:pPr>
      <w:r>
        <w:t xml:space="preserve">8.1. Сводный список открытий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1. математика оснований и программная архитектура KLT.</w:t>
      </w:r>
      <w:r>
        <w:t xml:space="preserve"> </w:t>
      </w:r>
      <w:r>
        <w:t xml:space="preserve">Открыл: выявлен первый эталонный RIUD-тетраэдр: замкнутый узел Rep(R,I,U;D), в котором прогнозный gap, ближайшая пересборка, валидность пределов и запись PredReperRecord образуют сертифицируемый K4-мотив Закрывает пробел: закрывает пробел между гармоническим lambda-критерием и доказательным gate-статусом: формула уже не висит отдельно, а получает source-object, proof-object, formal-card и D-связку Status: signature-ready; delta=0.0072634; CGI=0.14095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2. математика семантического поиска.</w:t>
      </w:r>
      <w:r>
        <w:t xml:space="preserve"> </w:t>
      </w:r>
      <w:r>
        <w:t xml:space="preserve">Открыл: показан механизм восстановления signature-witness для перехода от semantic fog search к ближайшей Reper-пересборке Закрывает пробел: закрывает пробел независимого свидетеля между найденным мотивом и controlled signature readiness Status: return-to-hold; delta=0.02275; CGI=0.13461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3. математика прогнозных цепочек.</w:t>
      </w:r>
      <w:r>
        <w:t xml:space="preserve"> </w:t>
      </w:r>
      <w:r>
        <w:t xml:space="preserve">Открыл: обнаружена структура с одним оставшимся blocker между semantic fog, forecast и rebuild neighborhood Закрывает пробел: закрывает локальный proof-gap: показывает, какой единственный недостающий мост мешает переводу в accept-review Status: return-to-hold; delta=0.035478; CGI=0.1346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4. физика пределов и теория допустимого будущего.</w:t>
      </w:r>
      <w:r>
        <w:t xml:space="preserve"> </w:t>
      </w:r>
      <w:r>
        <w:t xml:space="preserve">Открыл: связаны forecast-fact gap, predictive limits и admissible future Reper Закрывает пробел: закрывает пробел между физическим предельным условием и будущим Reper-состоянием Status: hold; delta=0.028786; CGI=0.16075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5. предсказательная математика и физика сценариев.</w:t>
      </w:r>
      <w:r>
        <w:t xml:space="preserve"> </w:t>
      </w:r>
      <w:r>
        <w:t xml:space="preserve">Открыл: выделен мост forecast -&gt; predictive forecast -&gt; admissible future Reper Закрывает пробел: закрывает пробел между прогнозной формулой и областью допустимых будущих состояний Status: hold; delta=0.035035; CGI=0.15835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6. пространственная геометрия, экология и предельные условия.</w:t>
      </w:r>
      <w:r>
        <w:t xml:space="preserve"> </w:t>
      </w:r>
      <w:r>
        <w:t xml:space="preserve">Открыл: выявлен пространственно-экологический limit-packet на базе event_state_limit_packet Закрывает пробел: закрывает пробел между Raum/пространством, экологическим пределом и будущим Reper Status: hold; delta=0.059091; CGI=0.14189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7. экология, политическая динамика и теория решений.</w:t>
      </w:r>
      <w:r>
        <w:t xml:space="preserve"> </w:t>
      </w:r>
      <w:r>
        <w:t xml:space="preserve">Открыл: собран политико-экологический Reper-мотив допустимого будущего Закрывает пробел: закрывает пробел между экологическим и политическим пределами при построении сценариев Status: hold; delta=0.070493; CGI=0.13973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8. общая теория события@состояния.</w:t>
      </w:r>
      <w:r>
        <w:t xml:space="preserve"> </w:t>
      </w:r>
      <w:r>
        <w:t xml:space="preserve">Открыл: обнаружен базовый event-state predictor motif с predictive limits и PredReperRecord Закрывает пробел: закрывает пробел между C@C-онтологией и машинной записью предиктора Status: hold; delta=0.075021; CGI=0.16365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09. математика доказательств и role-map-аудит.</w:t>
      </w:r>
      <w:r>
        <w:t xml:space="preserve"> </w:t>
      </w:r>
      <w:r>
        <w:t xml:space="preserve">Открыл: показана необходимость пересборки role-map при сохранении сильной прогнозной связности Закрывает пробел: закрывает пробел неправильного назначения ролей R/I/U/D Status: rebuild; delta=0.070872; CGI=0.14011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0. геометрия пространства-времени.</w:t>
      </w:r>
      <w:r>
        <w:t xml:space="preserve"> </w:t>
      </w:r>
      <w:r>
        <w:t xml:space="preserve">Открыл: выявлен Raum-Time-Future tetra-motif Закрывает пробел: закрывает пробел между пространственным пределом, временным пределом и будущим Reper Status: rebuild; delta=0.077951; CGI=0.15509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1. предсказательная математика.</w:t>
      </w:r>
      <w:r>
        <w:t xml:space="preserve"> </w:t>
      </w:r>
      <w:r>
        <w:t xml:space="preserve">Открыл: выделена тройная связка predictive limits + predictive forecast + PredReperRecord Закрывает пробел: закрывает пробел между ограничениями, прогнозом и записываемым Reper-объектом Status: hold; delta=0.11526; CGI=0.17038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2. формальная валидация предиктора.</w:t>
      </w:r>
      <w:r>
        <w:t xml:space="preserve"> </w:t>
      </w:r>
      <w:r>
        <w:t xml:space="preserve">Открыл: показан мотив PredReperRecord + LimitOK + admissible future Закрывает пробел: закрывает пробел между проверкой пределов и регистрацией будущего Reper Status: hold; delta=0.12475; CGI=0.1617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3. физика времени и пространства.</w:t>
      </w:r>
      <w:r>
        <w:t xml:space="preserve"> </w:t>
      </w:r>
      <w:r>
        <w:t xml:space="preserve">Открыл: обнаружен мотив Raum + predictive_reper_record + Time Закрывает пробел: закрывает пробел между пространственной локализацией и временной фиксацией предиктора Status: hold; delta=0.13665; CGI=0.1599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4. онтология времени.</w:t>
      </w:r>
      <w:r>
        <w:t xml:space="preserve"> </w:t>
      </w:r>
      <w:r>
        <w:t xml:space="preserve">Открыл: собран Time-Ontology-Future motif Закрывает пробел: закрывает пробел между онтологическим пределом и временной допустимостью будущего состояния Status: hold; delta=0.14234; CGI=0.15088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5. публикационный и регистрационный контур изобретения.</w:t>
      </w:r>
      <w:r>
        <w:t xml:space="preserve"> </w:t>
      </w:r>
      <w:r>
        <w:t xml:space="preserve">Открыл: связан forecast-fact gap, nearest rebuild, predictive forecast и PredReperRecord как маршрут к FIPS/site materialization Закрывает пробел: закрывает пробел между математическим артефактом и публикационно-регистрационным пакетом Status: A15-FIPS-FINAL-FIELDS-SEAL; delta=0.16248; CGI=0.14003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6. методология повторного аудита.</w:t>
      </w:r>
      <w:r>
        <w:t xml:space="preserve"> </w:t>
      </w:r>
      <w:r>
        <w:t xml:space="preserve">Открыл: зафиксирована сырая зона повторного аудита без formal-card Закрывает пробел: закрывает не положительный, а диагностический пробел: показывает область, где нельзя объявлять theorem-candidate без карты Status: REPEAT-AUDIT-FORMAL-CARD-SKELETON-HELD; delta=0.11715; CGI=0.25156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7. формальные базы предиктора.</w:t>
      </w:r>
      <w:r>
        <w:t xml:space="preserve"> </w:t>
      </w:r>
      <w:r>
        <w:t xml:space="preserve">Открыл: расширен formal-card для PredReperRecord + LimitOK Закрывает пробел: закрывает пробел board-return между формальной записью и проверкой пределов Status: BOARD-RETURN-FORMAL-CARD-EXPANDED; delta=0.17689; CGI=0.16999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8. биология здоровья и predictive health.</w:t>
      </w:r>
      <w:r>
        <w:t xml:space="preserve"> </w:t>
      </w:r>
      <w:r>
        <w:t xml:space="preserve">Открыл: связан forecast gap, nearest rebuild, PredReperRecord и predictive_health Закрывает пробел: закрывает пробел между health-состоянием и причинной пересборкой Status: BOARD-RETURN-FORMAL-CARD-EXPANDED; delta=0.19898; CGI=0.15979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19. биология здоровья и событие@состояние.</w:t>
      </w:r>
      <w:r>
        <w:t xml:space="preserve"> </w:t>
      </w:r>
      <w:r>
        <w:t xml:space="preserve">Открыл: связан event_state_limit_packet, predictive_health и predictive_reper_record Закрывает пробел: закрывает пробел между биологическим состоянием, записью и достаточным D Status: BOARD-RETURN-FORMAL-CARD-EXPANDED; delta=0.1987; CGI=0.17285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0. сырой health-аудит.</w:t>
      </w:r>
      <w:r>
        <w:t xml:space="preserve"> </w:t>
      </w:r>
      <w:r>
        <w:t xml:space="preserve">Открыл: зафиксирован необработанный health/predictive candidate Закрывает пробел: закрывает диагностический пробел: запрещает преждевременное присвоение theorem-status Status: REPEAT-AUDIT-FORMAL-CARD-SKELETON-HELD; delta=0.17301; CGI=0.26152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1. пространственно-экологическое моделирование.</w:t>
      </w:r>
      <w:r>
        <w:t xml:space="preserve"> </w:t>
      </w:r>
      <w:r>
        <w:t xml:space="preserve">Открыл: обнаружен Raum/Ecology/predictive_reper_record motif с требованием role-map rebuild Закрывает пробел: закрывает пробел между пространством, экологией и предикторной записью Status: ROLE-MAP-FORMAL-CARD-REBUILD-BATCH-2; delta=0.20309; CGI=0.14602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2. биология здоровья и допустимые будущие состояния.</w:t>
      </w:r>
      <w:r>
        <w:t xml:space="preserve"> </w:t>
      </w:r>
      <w:r>
        <w:t xml:space="preserve">Открыл: связан predictive_health и admissible_future_reper Закрывает пробел: закрывает пробел между health-индикатором и future-Reper Status: ROLE-MAP-FORMAL-CARD-REBUILD-BATCH-2; delta=0.21428; CGI=0.16155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3. междисциплинарный raw candidate layer.</w:t>
      </w:r>
      <w:r>
        <w:t xml:space="preserve"> </w:t>
      </w:r>
      <w:r>
        <w:t xml:space="preserve">Открыл: зафиксирован неполный мультидоменный кандидат Закрывает пробел: закрывает пробел методической честности: объект сохраняется, но не повышается Status: REPEAT-AUDIT-FORMAL-CARD-SKELETON-HELD; delta=0.22472; CGI=0.25842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4. негативное свидетельство в bio/health контуре.</w:t>
      </w:r>
      <w:r>
        <w:t xml:space="preserve"> </w:t>
      </w:r>
      <w:r>
        <w:t xml:space="preserve">Открыл: оформлен отрицательный evidence-lock как необходимый элемент науки о пробелах Закрывает пробел: закрывает пробел фальсификации: отрицательный результат сохраняется как структурное знание Status: NEGATIVE-EVIDENCE-FORMAL-CARD-LOCK; delta=0.30752; CGI=0.16442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5. негативное свидетельство в контуре limits/health.</w:t>
      </w:r>
      <w:r>
        <w:t xml:space="preserve"> </w:t>
      </w:r>
      <w:r>
        <w:t xml:space="preserve">Открыл: обнаружена несовместимость predictive limits и predictive_health на текущем gate Закрывает пробел: закрывает пробел, где плохая связка должна быть сохранена, а не стерта Status: NEGATIVE-EVIDENCE-FORMAL-CARD-LOCK; delta=0.34685; CGI=0.17185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6. прогнозная математика записей.</w:t>
      </w:r>
      <w:r>
        <w:t xml:space="preserve"> </w:t>
      </w:r>
      <w:r>
        <w:t xml:space="preserve">Открыл: выявлен объект forecast + predictive record с требованием role-map rebuild Закрывает пробел: закрывает пробел между forecast и стабильной записью Reper Status: ROLE-MAP-FORMAL-CARD-REBUILD-BATCH-2; delta=0.24136; CGI=0.16961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7. валидация пределов.</w:t>
      </w:r>
      <w:r>
        <w:t xml:space="preserve"> </w:t>
      </w:r>
      <w:r>
        <w:t xml:space="preserve">Открыл: связан PredReperRecord, admissible future и LimitOK Закрывает пробел: закрывает пробел между проверкой предела и будущей допустимостью Status: ROLE-MAP-FORMAL-CARD-REBUILD-BATCH-2; delta=0.25807; CGI=0.15873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8. предсказательная программа KLT.</w:t>
      </w:r>
      <w:r>
        <w:t xml:space="preserve"> </w:t>
      </w:r>
      <w:r>
        <w:t xml:space="preserve">Открыл: связан predictive_forecast и admissible_future_reper Закрывает пробел: закрывает пробел между прогнозом и конструкцией допуска будущего Status: ROLE-MAP-FORMAL-CARD-REBUILD-BATCH-2; delta=0.28068; CGI=0.16134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29. пределы и predictive record.</w:t>
      </w:r>
      <w:r>
        <w:t xml:space="preserve"> </w:t>
      </w:r>
      <w:r>
        <w:t xml:space="preserve">Открыл: связан predictive limits и predictive_reper_record Закрывает пробел: закрывает пробел между ограничением сценария и машинной записью Status: ROLE-MAP-FORMAL-CARD-REBUILD-BATCH-2; delta=0.26271; CGI=0.17204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30. математика.</w:t>
      </w:r>
      <w:r>
        <w:t xml:space="preserve"> </w:t>
      </w:r>
      <w:r>
        <w:t xml:space="preserve">Открыл: зафиксирован raw-кандидат для будущей теоремной карты Закрывает пробел: закрывает карту неизвестности: показывает незаполненный участок Architecture of Mathematics Status: REPEAT-AUDIT-FORMAL-CARD-SKELETON-HELD; delta=0.38998; CGI=0.25503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31. физика.</w:t>
      </w:r>
      <w:r>
        <w:t xml:space="preserve"> </w:t>
      </w:r>
      <w:r>
        <w:t xml:space="preserve">Открыл: зафиксирован raw-кандидат для causal/limit-проверки Закрывает пробел: закрывает карту неизвестности в физическом graph-layer Status: REPEAT-AUDIT-FORMAL-CARD-SKELETON-HELD; delta=0.334; CGI=0.25761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32. химия.</w:t>
      </w:r>
      <w:r>
        <w:t xml:space="preserve"> </w:t>
      </w:r>
      <w:r>
        <w:t xml:space="preserve">Открыл: зафиксирован raw-кандидат для будущего химического Reper-графа Закрывает пробел: закрывает карту неизвестности между формулой, веществом, средой и Evidence-D Status: REPEAT-AUDIT-FORMAL-CARD-SKELETON-HELD; delta=0.47402; CGI=0.2679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33. биология.</w:t>
      </w:r>
      <w:r>
        <w:t xml:space="preserve"> </w:t>
      </w:r>
      <w:r>
        <w:t xml:space="preserve">Открыл: зафиксирован raw-кандидат для carrier-графа структура-функция-среда Закрывает пробел: закрывает карту неизвестности в биологических переходах Status: REPEAT-AUDIT-FORMAL-CARD-SKELETON-HELD; delta=0.39706; CGI=0.27341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34. ДНК и геномика.</w:t>
      </w:r>
      <w:r>
        <w:t xml:space="preserve"> </w:t>
      </w:r>
      <w:r>
        <w:t xml:space="preserve">Открыл: зафиксирован raw-кандидат для Rep_DNA = (sequence,function,mutation/expression; evidence) Закрывает пробел: закрывает карту неизвестности между последовательностью и функцией Status: REPEAT-AUDIT-FORMAL-CARD-SKELETON-HELD; delta=0.409; CGI=0.28907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35. экономика и финансы.</w:t>
      </w:r>
      <w:r>
        <w:t xml:space="preserve"> </w:t>
      </w:r>
      <w:r>
        <w:t xml:space="preserve">Открыл: зафиксирован raw-кандидат для сценарного graph-layer Закрывает пробел: закрывает карту неизвестности между индикатором, риском, источником и нормативным D Status: REPEAT-AUDIT-FORMAL-CARD-SKELETON-HELD; delta=0.69762; CGI=0.35328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36. банковское дело и регуляторика.</w:t>
      </w:r>
      <w:r>
        <w:t xml:space="preserve"> </w:t>
      </w:r>
      <w:r>
        <w:t xml:space="preserve">Открыл: зафиксирован raw-кандидат для banking Reper graph Закрывает пробел: закрывает карту неизвестности между банковским объектом, нормативом, отчётностью и risk-D Status: REPEAT-AUDIT-FORMAL-CARD-SKELETON-HELD; delta=1.0539; CGI=0.36605.</w:t>
      </w:r>
    </w:p>
    <w:bookmarkEnd w:id="38"/>
    <w:bookmarkEnd w:id="39"/>
    <w:bookmarkStart w:id="77" w:name="X45718d3d8b66dee9c13d9cd8290af12c8c1dbc2"/>
    <w:p>
      <w:pPr>
        <w:pStyle w:val="Heading1"/>
      </w:pPr>
      <w:r>
        <w:t xml:space="preserve">9. Полные карточки Артефактов Курпишева 1-36</w:t>
      </w:r>
    </w:p>
    <w:bookmarkStart w:id="41" w:name="карточка-артефакта-1-курпишева"/>
    <w:p>
      <w:pPr>
        <w:pStyle w:val="Heading2"/>
      </w:pPr>
      <w:r>
        <w:t xml:space="preserve">Карточка Артефакта-1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математика оснований и программная архитектура KLT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выявлен первый эталонный RIUD-тетраэдр: замкнутый узел Rep(R,I,U;D), в котором прогнозный gap, ближайшая пересборка, валидность пределов и запись PredReperRecord образуют сертифицируемый K4-мотив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между гармоническим lambda-критерием и доказательным gate-статусом: формула уже не висит отдельно, а получает source-object, proof-object, formal-card и D-связку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1 Курпишева утверждает существование в KLT-RBD первого эталонного signature-ready RIUD-тетраэдра, который соединяет forecast_fact_gap, nearest_rebuild_neighborhood, LimitOK и PredReperRecord в один сертифицируемый Reper-узел Rep(R,I,U;D)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06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9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9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0.992736565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0726343453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40948882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0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signature-ready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Использовать как эталон; статья RU/EN/ZH/PDF через publication pipeline; truth-layer не менять..</w:t>
      </w:r>
    </w:p>
    <w:bookmarkStart w:id="40" w:name="развёрнутое-доказательство-артефакта-1"/>
    <w:p>
      <w:pPr>
        <w:pStyle w:val="Heading3"/>
      </w:pPr>
      <w:r>
        <w:t xml:space="preserve">Развёрнутое доказательство Артефакта-1</w:t>
      </w:r>
    </w:p>
    <w:p>
      <w:pPr>
        <w:pStyle w:val="FirstParagraph"/>
      </w:pPr>
      <w:r>
        <w:rPr>
          <w:b/>
          <w:bCs/>
        </w:rPr>
        <w:t xml:space="preserve">Определение.</w:t>
      </w:r>
      <w:r>
        <w:t xml:space="preserve"> </w:t>
      </w:r>
      <w:r>
        <w:t xml:space="preserve">RIUD-тетраэдром называется полный K4-подграф RBD, вершины которого интерпретируются как роли R, I, U, D. Он допускает чтение как Reper(R,I,U;D), если выполнены четыре gate-условия: назначение ролей, непустое D, допустимый домен Dom и denominator-safe lambda-модель.</w:t>
      </w:r>
    </w:p>
    <w:p>
      <w:pPr>
        <w:pStyle w:val="BodyText"/>
      </w:pPr>
      <w:r>
        <w:t xml:space="preserve">Для Артефакта-1 имеем:</w:t>
      </w:r>
    </w:p>
    <w:p>
      <w:pPr>
        <w:pStyle w:val="SourceCode"/>
      </w:pPr>
      <w:r>
        <w:rPr>
          <w:rStyle w:val="VerbatimChar"/>
        </w:rPr>
        <w:t xml:space="preserve">source_object_id = RIUD-TETRA-RUN006-029</w:t>
      </w:r>
      <w:r>
        <w:br/>
      </w:r>
      <w:r>
        <w:rPr>
          <w:rStyle w:val="VerbatimChar"/>
        </w:rPr>
        <w:t xml:space="preserve">R = forecast_fact_gap</w:t>
      </w:r>
      <w:r>
        <w:br/>
      </w:r>
      <w:r>
        <w:rPr>
          <w:rStyle w:val="VerbatimChar"/>
        </w:rPr>
        <w:t xml:space="preserve">I = nearest_rebuild_neighborhood</w:t>
      </w:r>
      <w:r>
        <w:br/>
      </w:r>
      <w:r>
        <w:rPr>
          <w:rStyle w:val="VerbatimChar"/>
        </w:rPr>
        <w:t xml:space="preserve">U = LimitOK</w:t>
      </w:r>
      <w:r>
        <w:br/>
      </w:r>
      <w:r>
        <w:rPr>
          <w:rStyle w:val="VerbatimChar"/>
        </w:rPr>
        <w:t xml:space="preserve">D = PredReperRecord</w:t>
      </w:r>
      <w:r>
        <w:br/>
      </w:r>
      <w:r>
        <w:rPr>
          <w:rStyle w:val="VerbatimChar"/>
        </w:rPr>
        <w:t xml:space="preserve">lambda = -0.992736565467904</w:t>
      </w:r>
      <w:r>
        <w:br/>
      </w:r>
      <w:r>
        <w:rPr>
          <w:rStyle w:val="VerbatimChar"/>
        </w:rPr>
        <w:t xml:space="preserve">delta_truth = |lambda+1| = 0.0072634345320961</w:t>
      </w:r>
      <w:r>
        <w:br/>
      </w:r>
      <w:r>
        <w:rPr>
          <w:rStyle w:val="VerbatimChar"/>
        </w:rPr>
        <w:t xml:space="preserve">CGI = 0.1409488823383871 &lt; 1</w:t>
      </w:r>
      <w:r>
        <w:br/>
      </w:r>
      <w:r>
        <w:rPr>
          <w:rStyle w:val="VerbatimChar"/>
        </w:rPr>
        <w:t xml:space="preserve">remaining_blockers = 0</w:t>
      </w:r>
      <w:r>
        <w:br/>
      </w:r>
      <w:r>
        <w:rPr>
          <w:rStyle w:val="VerbatimChar"/>
        </w:rPr>
        <w:t xml:space="preserve">current_decision = signature-ready</w:t>
      </w:r>
      <w:r>
        <w:br/>
      </w:r>
      <w:r>
        <w:rPr>
          <w:rStyle w:val="VerbatimChar"/>
        </w:rPr>
        <w:t xml:space="preserve">truth_layer_promotion = 0</w:t>
      </w:r>
    </w:p>
    <w:p>
      <w:pPr>
        <w:pStyle w:val="FirstParagraph"/>
      </w:pPr>
      <w:r>
        <w:rPr>
          <w:b/>
          <w:bCs/>
        </w:rPr>
        <w:t xml:space="preserve">Теорема.</w:t>
      </w:r>
      <w:r>
        <w:t xml:space="preserve"> </w:t>
      </w:r>
      <w:r>
        <w:t xml:space="preserve">Если RIUD-тетраэдр имеет непустые R,I,U,D-роли, delta_truth &lt;= 0.01, CGI &lt; 1, remaining_blockers = 0 и решение signature-ready, то он является внутренне сертифицируемым артефактом KLT-RBD и эталонным образцом для поиска аналогичных закрытий в Архитектуре Математики.</w:t>
      </w:r>
    </w:p>
    <w:p>
      <w:pPr>
        <w:pStyle w:val="BodyText"/>
      </w:pPr>
      <w:r>
        <w:rPr>
          <w:b/>
          <w:bCs/>
        </w:rPr>
        <w:t xml:space="preserve">Доказательство.</w:t>
      </w:r>
      <w:r>
        <w:t xml:space="preserve"> </w:t>
      </w:r>
      <w:r>
        <w:t xml:space="preserve">Полнота K4-мотива означает, что объект не является отдельной формулой: он уже содержит четыре роли Reper. Непустой D переводит тройку (R,I,U) из флага в доказательно адресуемую четвёрку. Условие delta_truth &lt;= 0.01 означает близость к гармоническому замыканию cr(U,I;R,D) = -1. Условие CGI &lt; 1 означает отсутствие причинного/графового разрыва, который разрушал бы связность. Условие blockers = 0 устраняет открытые препятствия gate-слоя. Поэтому RBD-аудит обязан присвоить объекту внутренний статус signature-ready. Поскольку truth_layer_promotion = 0, доказан не внешний абсолютный статус, а строгий внутренний статус KLT-RBD: controlled certificate readiness. □</w:t>
      </w:r>
    </w:p>
    <w:p>
      <w:pPr>
        <w:pStyle w:val="BodyText"/>
      </w:pPr>
      <w:r>
        <w:rPr>
          <w:b/>
          <w:bCs/>
        </w:rPr>
        <w:t xml:space="preserve">Что именно открыл Артефакт-1.</w:t>
      </w:r>
      <w:r>
        <w:t xml:space="preserve"> </w:t>
      </w:r>
      <w:r>
        <w:t xml:space="preserve">Он показывает, что пробел в математике можно фиксировать не только как словесное «здесь не хватает доказательства», а как вычислимый Reper-тетраэдр: факт разрыва R, идея ближайшей пересборки I, универсум допустимых пределов U и достаточное основание D. Это переводит Architecture of Mathematics в машинно проверяемую форму.</w:t>
      </w:r>
    </w:p>
    <w:bookmarkEnd w:id="40"/>
    <w:bookmarkEnd w:id="41"/>
    <w:bookmarkStart w:id="42" w:name="карточка-артефакта-2-курпишева"/>
    <w:p>
      <w:pPr>
        <w:pStyle w:val="Heading2"/>
      </w:pPr>
      <w:r>
        <w:t xml:space="preserve">Карточка Артефакта-2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математика семантического поиска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показан механизм восстановления signature-witness для перехода от semantic fog search к ближайшей Reper-пересборке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независимого свидетеля между найденным мотивом и controlled signature readiness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2 Курпишева утверждает, что обнаруженный объект RIUD-TETRA-RUN006-030 закрывает пробел типа</w:t>
      </w:r>
      <w:r>
        <w:t xml:space="preserve"> </w:t>
      </w:r>
      <w:r>
        <w:t xml:space="preserve">‘</w:t>
      </w:r>
      <w:r>
        <w:t xml:space="preserve">закрывает пробел независимого свидетеля между найденным мотивом и controlled signature readiness</w:t>
      </w:r>
      <w:r>
        <w:t xml:space="preserve">’</w:t>
      </w:r>
      <w:r>
        <w:t xml:space="preserve"> </w:t>
      </w:r>
      <w:r>
        <w:t xml:space="preserve">в домене: математика семантического поиска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02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30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30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0.977250246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227497537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3461296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0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turn-to-ho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Закрыть independent signature-witness и повторить signature review..</w:t>
      </w:r>
    </w:p>
    <w:bookmarkEnd w:id="42"/>
    <w:bookmarkStart w:id="43" w:name="карточка-артефакта-3-курпишева"/>
    <w:p>
      <w:pPr>
        <w:pStyle w:val="Heading2"/>
      </w:pPr>
      <w:r>
        <w:t xml:space="preserve">Карточка Артефакта-3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математика прогнозных цепочек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обнаружена структура с одним оставшимся blocker между semantic fog, forecast и rebuild neighborhood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локальный proof-gap: показывает, какой единственный недостающий мост мешает переводу в accept-review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3 Курпишева утверждает, что обнаруженный объект RIUD-TETRA-RUN006-031 закрывает пробел типа</w:t>
      </w:r>
      <w:r>
        <w:t xml:space="preserve"> </w:t>
      </w:r>
      <w:r>
        <w:t xml:space="preserve">‘</w:t>
      </w:r>
      <w:r>
        <w:t xml:space="preserve">закрывает локальный proof-gap: показывает, какой единственный недостающий мост мешает переводу в accept-review</w:t>
      </w:r>
      <w:r>
        <w:t xml:space="preserve">’</w:t>
      </w:r>
      <w:r>
        <w:t xml:space="preserve"> </w:t>
      </w:r>
      <w:r>
        <w:t xml:space="preserve">в домене: математика прогнозных цепочек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01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31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31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0354780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354780889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34599215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1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turn-to-ho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Закрыть один remaining blocker и повторить accept-review closure..</w:t>
      </w:r>
    </w:p>
    <w:bookmarkEnd w:id="43"/>
    <w:bookmarkStart w:id="44" w:name="карточка-артефакта-4-курпишева"/>
    <w:p>
      <w:pPr>
        <w:pStyle w:val="Heading2"/>
      </w:pPr>
      <w:r>
        <w:t xml:space="preserve">Карточка Артефакта-4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физика пределов и теория допустимого будущего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связаны forecast-fact gap, predictive limits и admissible future Reper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между физическим предельным условием и будущим Reper-состоянием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4 Курпишева утверждает, что обнаруженный объект RIUD-TETRA-RUN006-011 закрывает пробел типа</w:t>
      </w:r>
      <w:r>
        <w:t xml:space="preserve"> </w:t>
      </w:r>
      <w:r>
        <w:t xml:space="preserve">‘</w:t>
      </w:r>
      <w:r>
        <w:t xml:space="preserve">закрывает пробел между физическим предельным условием и будущим Reper-состоянием</w:t>
      </w:r>
      <w:r>
        <w:t xml:space="preserve">’</w:t>
      </w:r>
      <w:r>
        <w:t xml:space="preserve"> </w:t>
      </w:r>
      <w:r>
        <w:t xml:space="preserve">в домене: физика пределов и теория допустимого будущего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19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1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1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02878551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287855051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0746964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Достроить Dom/Evidence-D/proof blockers; затем вернуть в board review..</w:t>
      </w:r>
    </w:p>
    <w:bookmarkEnd w:id="44"/>
    <w:bookmarkStart w:id="45" w:name="карточка-артефакта-5-курпишева"/>
    <w:p>
      <w:pPr>
        <w:pStyle w:val="Heading2"/>
      </w:pPr>
      <w:r>
        <w:t xml:space="preserve">Карточка Артефакта-5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предсказательная математика и физика сценариев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выделен мост forecast -&gt; predictive forecast -&gt; admissible future Reper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между прогнозной формулой и областью допустимых будущих состояний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5 Курпишева утверждает, что обнаруженный объект RIUD-TETRA-RUN006-010 закрывает пробел типа</w:t>
      </w:r>
      <w:r>
        <w:t xml:space="preserve"> </w:t>
      </w:r>
      <w:r>
        <w:t xml:space="preserve">‘</w:t>
      </w:r>
      <w:r>
        <w:t xml:space="preserve">закрывает пробел между прогнозной формулой и областью допустимых будущих состояний</w:t>
      </w:r>
      <w:r>
        <w:t xml:space="preserve">’</w:t>
      </w:r>
      <w:r>
        <w:t xml:space="preserve"> </w:t>
      </w:r>
      <w:r>
        <w:t xml:space="preserve">в домене: предсказательная математика и физика сценариев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15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0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0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03503538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350353771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58354806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Достроить Dom/Evidence-D/proof blockers; затем вернуть в board review..</w:t>
      </w:r>
    </w:p>
    <w:bookmarkEnd w:id="45"/>
    <w:bookmarkStart w:id="46" w:name="карточка-артефакта-6-курпишева"/>
    <w:p>
      <w:pPr>
        <w:pStyle w:val="Heading2"/>
      </w:pPr>
      <w:r>
        <w:t xml:space="preserve">Карточка Артефакта-6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пространственная геометрия, экология и предельные условия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выявлен пространственно-экологический limit-packet на базе event_state_limit_packet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между Raum/пространством, экологическим пределом и будущим Reper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6 Курпишева утверждает, что обнаруженный объект RIUD-TETRA-RUN006-028 закрывает пробел типа</w:t>
      </w:r>
      <w:r>
        <w:t xml:space="preserve"> </w:t>
      </w:r>
      <w:r>
        <w:t xml:space="preserve">‘</w:t>
      </w:r>
      <w:r>
        <w:t xml:space="preserve">закрывает пробел между Raum/пространством, экологическим пределом и будущим Reper</w:t>
      </w:r>
      <w:r>
        <w:t xml:space="preserve">’</w:t>
      </w:r>
      <w:r>
        <w:t xml:space="preserve"> </w:t>
      </w:r>
      <w:r>
        <w:t xml:space="preserve">в домене: пространственная геометрия, экология и предельные условия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07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8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8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0.940908901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590910994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41894456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4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Достроить Dom/Evidence-D/proof blockers; затем вернуть в board review..</w:t>
      </w:r>
    </w:p>
    <w:bookmarkEnd w:id="46"/>
    <w:bookmarkStart w:id="47" w:name="карточка-артефакта-7-курпишева"/>
    <w:p>
      <w:pPr>
        <w:pStyle w:val="Heading2"/>
      </w:pPr>
      <w:r>
        <w:t xml:space="preserve">Карточка Артефакта-7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экология, политическая динамика и теория решений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собран политико-экологический Reper-мотив допустимого будущего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между экологическим и политическим пределами при построении сценариев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7 Курпишева утверждает, что обнаруженный объект RIUD-TETRA-RUN006-034 закрывает пробел типа</w:t>
      </w:r>
      <w:r>
        <w:t xml:space="preserve"> </w:t>
      </w:r>
      <w:r>
        <w:t xml:space="preserve">‘</w:t>
      </w:r>
      <w:r>
        <w:t xml:space="preserve">закрывает пробел между экологическим и политическим пределами при построении сценариев</w:t>
      </w:r>
      <w:r>
        <w:t xml:space="preserve">’</w:t>
      </w:r>
      <w:r>
        <w:t xml:space="preserve"> </w:t>
      </w:r>
      <w:r>
        <w:t xml:space="preserve">в домене: экология, политическая динамика и теория решений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03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34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34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0.929506914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704930858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3973132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4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Достроить Dom/Evidence-D/proof blockers; затем вернуть в board review..</w:t>
      </w:r>
    </w:p>
    <w:bookmarkEnd w:id="47"/>
    <w:bookmarkStart w:id="48" w:name="карточка-артефакта-8-курпишева"/>
    <w:p>
      <w:pPr>
        <w:pStyle w:val="Heading2"/>
      </w:pPr>
      <w:r>
        <w:t xml:space="preserve">Карточка Артефакта-8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общая теория события@состояния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обнаружен базовый event-state predictor motif с predictive limits и PredReperRecord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между C@C-онтологией и машинной записью предиктора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8 Курпишева утверждает, что обнаруженный объект RIUD-TETRA-RUN006-001 закрывает пробел типа</w:t>
      </w:r>
      <w:r>
        <w:t xml:space="preserve"> </w:t>
      </w:r>
      <w:r>
        <w:t xml:space="preserve">‘</w:t>
      </w:r>
      <w:r>
        <w:t xml:space="preserve">закрывает пробел между C@C-онтологией и машинной записью предиктора</w:t>
      </w:r>
      <w:r>
        <w:t xml:space="preserve">’</w:t>
      </w:r>
      <w:r>
        <w:t xml:space="preserve"> </w:t>
      </w:r>
      <w:r>
        <w:t xml:space="preserve">в домене: общая теория события@состояния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23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1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1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07502135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750213467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3650521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Достроить Dom/Evidence-D/proof blockers; затем вернуть в board review..</w:t>
      </w:r>
    </w:p>
    <w:bookmarkEnd w:id="48"/>
    <w:bookmarkStart w:id="49" w:name="карточка-артефакта-9-курпишева"/>
    <w:p>
      <w:pPr>
        <w:pStyle w:val="Heading2"/>
      </w:pPr>
      <w:r>
        <w:t xml:space="preserve">Карточка Артефакта-9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математика доказательств и role-map-аудит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показана необходимость пересборки role-map при сохранении сильной прогнозной связности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неправильного назначения ролей R/I/U/D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9 Курпишева утверждает, что обнаруженный объект RIUD-TETRA-RUN006-020 закрывает пробел типа</w:t>
      </w:r>
      <w:r>
        <w:t xml:space="preserve"> </w:t>
      </w:r>
      <w:r>
        <w:t xml:space="preserve">‘</w:t>
      </w:r>
      <w:r>
        <w:t xml:space="preserve">закрывает пробел неправильного назначения ролей R/I/U/D</w:t>
      </w:r>
      <w:r>
        <w:t xml:space="preserve">’</w:t>
      </w:r>
      <w:r>
        <w:t xml:space="preserve"> </w:t>
      </w:r>
      <w:r>
        <w:t xml:space="preserve">в домене: математика доказательств и role-map-аудит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05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0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0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07087171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708717147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40114487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5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bui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Пересобрать role-map/proof closure; повторить lambda/CGI audit..</w:t>
      </w:r>
    </w:p>
    <w:bookmarkEnd w:id="49"/>
    <w:bookmarkStart w:id="50" w:name="карточка-артефакта-10-курпишева"/>
    <w:p>
      <w:pPr>
        <w:pStyle w:val="Heading2"/>
      </w:pPr>
      <w:r>
        <w:t xml:space="preserve">Карточка Артефакта-10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геометрия пространства-времени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выявлен Raum-Time-Future tetra-motif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между пространственным пределом, временным пределом и будущим Reper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10 Курпишева утверждает, что обнаруженный объект RIUD-TETRA-RUN006-027 закрывает пробел типа</w:t>
      </w:r>
      <w:r>
        <w:t xml:space="preserve"> </w:t>
      </w:r>
      <w:r>
        <w:t xml:space="preserve">‘</w:t>
      </w:r>
      <w:r>
        <w:t xml:space="preserve">закрывает пробел между пространственным пределом, временным пределом и будущим Reper</w:t>
      </w:r>
      <w:r>
        <w:t xml:space="preserve">’</w:t>
      </w:r>
      <w:r>
        <w:t xml:space="preserve"> </w:t>
      </w:r>
      <w:r>
        <w:t xml:space="preserve">в домене: геометрия пространства-времени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10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7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7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07795067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07795067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55086423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5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bui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Пересобрать role-map/proof closure; повторить lambda/CGI audit..</w:t>
      </w:r>
    </w:p>
    <w:bookmarkEnd w:id="50"/>
    <w:bookmarkStart w:id="51" w:name="карточка-артефакта-11-курпишева"/>
    <w:p>
      <w:pPr>
        <w:pStyle w:val="Heading2"/>
      </w:pPr>
      <w:r>
        <w:t xml:space="preserve">Карточка Артефакта-11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предсказательная математика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выделена тройная связка predictive limits + predictive forecast + PredReperRecord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между ограничениями, прогнозом и записываемым Reper-объектом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11 Курпишева утверждает, что обнаруженный объект RIUD-TETRA-RUN006-023 закрывает пробел типа</w:t>
      </w:r>
      <w:r>
        <w:t xml:space="preserve"> </w:t>
      </w:r>
      <w:r>
        <w:t xml:space="preserve">‘</w:t>
      </w:r>
      <w:r>
        <w:t xml:space="preserve">закрывает пробел между ограничениями, прогнозом и записываемым Reper-объектом</w:t>
      </w:r>
      <w:r>
        <w:t xml:space="preserve">’</w:t>
      </w:r>
      <w:r>
        <w:t xml:space="preserve"> </w:t>
      </w:r>
      <w:r>
        <w:t xml:space="preserve">в домене: предсказательная математика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27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3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3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1525624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15256243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70375575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Достроить Dom/Evidence-D/proof blockers; затем вернуть в board review..</w:t>
      </w:r>
    </w:p>
    <w:bookmarkEnd w:id="51"/>
    <w:bookmarkStart w:id="52" w:name="карточка-артефакта-12-курпишева"/>
    <w:p>
      <w:pPr>
        <w:pStyle w:val="Heading2"/>
      </w:pPr>
      <w:r>
        <w:t xml:space="preserve">Карточка Артефакта-12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формальная валидация предиктора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показан мотив PredReperRecord + LimitOK + admissible future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между проверкой пределов и регистрацией будущего Reper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12 Курпишева утверждает, что обнаруженный объект RIUD-TETRA-RUN006-007 закрывает пробел типа</w:t>
      </w:r>
      <w:r>
        <w:t xml:space="preserve"> </w:t>
      </w:r>
      <w:r>
        <w:t xml:space="preserve">‘</w:t>
      </w:r>
      <w:r>
        <w:t xml:space="preserve">закрывает пробел между проверкой пределов и регистрацией будущего Reper</w:t>
      </w:r>
      <w:r>
        <w:t xml:space="preserve">’</w:t>
      </w:r>
      <w:r>
        <w:t xml:space="preserve"> </w:t>
      </w:r>
      <w:r>
        <w:t xml:space="preserve">в домене: формальная валидация предиктора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22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7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7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2475253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24752525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1701892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Достроить Dom/Evidence-D/proof blockers; затем вернуть в board review..</w:t>
      </w:r>
    </w:p>
    <w:bookmarkEnd w:id="52"/>
    <w:bookmarkStart w:id="53" w:name="карточка-артефакта-13-курпишева"/>
    <w:p>
      <w:pPr>
        <w:pStyle w:val="Heading2"/>
      </w:pPr>
      <w:r>
        <w:t xml:space="preserve">Карточка Артефакта-13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физика времени и пространства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обнаружен мотив Raum + predictive_reper_record + Time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между пространственной локализацией и временной фиксацией предиктора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13 Курпишева утверждает, что обнаруженный объект RIUD-TETRA-RUN006-033 закрывает пробел типа</w:t>
      </w:r>
      <w:r>
        <w:t xml:space="preserve"> </w:t>
      </w:r>
      <w:r>
        <w:t xml:space="preserve">‘</w:t>
      </w:r>
      <w:r>
        <w:t xml:space="preserve">закрывает пробел между пространственной локализацией и временной фиксацией предиктора</w:t>
      </w:r>
      <w:r>
        <w:t xml:space="preserve">’</w:t>
      </w:r>
      <w:r>
        <w:t xml:space="preserve"> </w:t>
      </w:r>
      <w:r>
        <w:t xml:space="preserve">в домене: физика времени и пространства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18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33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33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3665077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36650773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59899209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Достроить Dom/Evidence-D/proof blockers; затем вернуть в board review..</w:t>
      </w:r>
    </w:p>
    <w:bookmarkEnd w:id="53"/>
    <w:bookmarkStart w:id="54" w:name="карточка-артефакта-14-курпишева"/>
    <w:p>
      <w:pPr>
        <w:pStyle w:val="Heading2"/>
      </w:pPr>
      <w:r>
        <w:t xml:space="preserve">Карточка Артефакта-14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онтология времени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собран Time-Ontology-Future motif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между онтологическим пределом и временной допустимостью будущего состояния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14 Курпишева утверждает, что обнаруженный объект RIUD-TETRA-RUN006-035 закрывает пробел типа</w:t>
      </w:r>
      <w:r>
        <w:t xml:space="preserve"> </w:t>
      </w:r>
      <w:r>
        <w:t xml:space="preserve">‘</w:t>
      </w:r>
      <w:r>
        <w:t xml:space="preserve">закрывает пробел между онтологическим пределом и временной допустимостью будущего состояния</w:t>
      </w:r>
      <w:r>
        <w:t xml:space="preserve">’</w:t>
      </w:r>
      <w:r>
        <w:t xml:space="preserve"> </w:t>
      </w:r>
      <w:r>
        <w:t xml:space="preserve">в домене: онтология времени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09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35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35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4233862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42338624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50879989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ho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roadmap-only-not-proof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Достроить Dom/Evidence-D/proof blockers; затем вернуть в board review..</w:t>
      </w:r>
    </w:p>
    <w:bookmarkEnd w:id="54"/>
    <w:bookmarkStart w:id="55" w:name="карточка-артефакта-15-курпишева"/>
    <w:p>
      <w:pPr>
        <w:pStyle w:val="Heading2"/>
      </w:pPr>
      <w:r>
        <w:t xml:space="preserve">Карточка Артефакта-15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публикационный и регистрационный контур изобретения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связан forecast-fact gap, nearest rebuild, predictive forecast и PredReperRecord как маршрут к FIPS/site materialization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между математическим артефактом и публикационно-регистрационным пакетом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15 Курпишева утверждает, что обнаруженный объект RIUD-TETRA-RUN006-019 закрывает пробел типа</w:t>
      </w:r>
      <w:r>
        <w:t xml:space="preserve"> </w:t>
      </w:r>
      <w:r>
        <w:t xml:space="preserve">‘</w:t>
      </w:r>
      <w:r>
        <w:t xml:space="preserve">закрывает пробел между математическим артефактом и публикационно-регистрационным пакетом</w:t>
      </w:r>
      <w:r>
        <w:t xml:space="preserve">’</w:t>
      </w:r>
      <w:r>
        <w:t xml:space="preserve"> </w:t>
      </w:r>
      <w:r>
        <w:t xml:space="preserve">в домене: публикационный и регистрационный контур изобретения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04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9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9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6247594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62475941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40025307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A15-FIPS-FINAL-FIELDS-SEA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publication-draft-route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Перед реальной подачей вручную перенести поля в актуальную форму ФИПС/Роспатента; приложить только утверждённые public/deposit материалы; не раскрывать controlled Evidence-D..</w:t>
      </w:r>
    </w:p>
    <w:bookmarkEnd w:id="55"/>
    <w:bookmarkStart w:id="56" w:name="карточка-артефакта-16-курпишева"/>
    <w:p>
      <w:pPr>
        <w:pStyle w:val="Heading2"/>
      </w:pPr>
      <w:r>
        <w:t xml:space="preserve">Карточка Артефакта-16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методология повторного аудита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зафиксирована сырая зона повторного аудита без formal-card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не положительный, а диагностический пробел: показывает область, где нельзя объявлять theorem-candidate без карты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16 Курпишева утверждает, что обнаруженный объект RIUD-TETRA-RUN006-012 закрывает пробел типа</w:t>
      </w:r>
      <w:r>
        <w:t xml:space="preserve"> </w:t>
      </w:r>
      <w:r>
        <w:t xml:space="preserve">‘</w:t>
      </w:r>
      <w:r>
        <w:t xml:space="preserve">закрывает не положительный, а диагностический пробел: показывает область, где нельзя объявлять theorem-candidate без карты</w:t>
      </w:r>
      <w:r>
        <w:t xml:space="preserve">’</w:t>
      </w:r>
      <w:r>
        <w:t xml:space="preserve"> </w:t>
      </w:r>
      <w:r>
        <w:t xml:space="preserve">в домене: методология повторного аудита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C-A016-RUN089-SKELETON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2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171531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17153189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51555104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Повторить координатную сборку RIUD, снизить blockers, отделить coordinate defect от theorem-candidate; не создавать public theorem claim..</w:t>
      </w:r>
    </w:p>
    <w:bookmarkEnd w:id="56"/>
    <w:bookmarkStart w:id="57" w:name="карточка-артефакта-17-курпишева"/>
    <w:p>
      <w:pPr>
        <w:pStyle w:val="Heading2"/>
      </w:pPr>
      <w:r>
        <w:t xml:space="preserve">Карточка Артефакта-17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формальные базы предиктора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расширен formal-card для PredReperRecord + LimitOK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board-return между формальной записью и проверкой пределов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17 Курпишева утверждает, что обнаруженный объект RIUD-TETRA-RUN006-008 закрывает пробел типа</w:t>
      </w:r>
      <w:r>
        <w:t xml:space="preserve"> </w:t>
      </w:r>
      <w:r>
        <w:t xml:space="preserve">‘</w:t>
      </w:r>
      <w:r>
        <w:t xml:space="preserve">закрывает пробел board-return между формальной записью и проверкой пределов</w:t>
      </w:r>
      <w:r>
        <w:t xml:space="preserve">’</w:t>
      </w:r>
      <w:r>
        <w:t xml:space="preserve"> </w:t>
      </w:r>
      <w:r>
        <w:t xml:space="preserve">в домене: формальные базы предиктора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26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8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8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7689185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76891851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9986243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BOARD-RETURN-FORMAL-CARD-EXPANDE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pre-proof-board-ready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Передать расширенную formal-card в board review: Dom, Evidence-D, proof-object, proof-dependency и rejection criteria должны быть проверены отдельно..</w:t>
      </w:r>
    </w:p>
    <w:bookmarkEnd w:id="57"/>
    <w:bookmarkStart w:id="58" w:name="карточка-артефакта-18-курпишева"/>
    <w:p>
      <w:pPr>
        <w:pStyle w:val="Heading2"/>
      </w:pPr>
      <w:r>
        <w:t xml:space="preserve">Карточка Артефакта-18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биология здоровья и predictive health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связан forecast gap, nearest rebuild, PredReperRecord и predictive_health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между health-состоянием и причинной пересборкой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18 Курпишева утверждает, что обнаруженный объект RIUD-TETRA-RUN006-021 закрывает пробел типа</w:t>
      </w:r>
      <w:r>
        <w:t xml:space="preserve"> </w:t>
      </w:r>
      <w:r>
        <w:t xml:space="preserve">‘</w:t>
      </w:r>
      <w:r>
        <w:t xml:space="preserve">закрывает пробел между health-состоянием и причинной пересборкой</w:t>
      </w:r>
      <w:r>
        <w:t xml:space="preserve">’</w:t>
      </w:r>
      <w:r>
        <w:t xml:space="preserve"> </w:t>
      </w:r>
      <w:r>
        <w:t xml:space="preserve">в домене: биология здоровья и predictive health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17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1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1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9897942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98979425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597933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BOARD-RETURN-FORMAL-CARD-EXPANDE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pre-proof-board-ready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Передать расширенную formal-card в board review: Dom, Evidence-D, proof-object, proof-dependency и rejection criteria должны быть проверены отдельно..</w:t>
      </w:r>
    </w:p>
    <w:bookmarkEnd w:id="58"/>
    <w:bookmarkStart w:id="59" w:name="карточка-артефакта-19-курпишева"/>
    <w:p>
      <w:pPr>
        <w:pStyle w:val="Heading2"/>
      </w:pPr>
      <w:r>
        <w:t xml:space="preserve">Карточка Артефакта-19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биология здоровья и событие@состояние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связан event_state_limit_packet, predictive_health и predictive_reper_record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между биологическим состоянием, записью и достаточным D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19 Курпишева утверждает, что обнаруженный объект RIUD-TETRA-RUN006-006 закрывает пробел типа</w:t>
      </w:r>
      <w:r>
        <w:t xml:space="preserve"> </w:t>
      </w:r>
      <w:r>
        <w:t xml:space="preserve">‘</w:t>
      </w:r>
      <w:r>
        <w:t xml:space="preserve">закрывает пробел между биологическим состоянием, записью и достаточным D</w:t>
      </w:r>
      <w:r>
        <w:t xml:space="preserve">’</w:t>
      </w:r>
      <w:r>
        <w:t xml:space="preserve"> </w:t>
      </w:r>
      <w:r>
        <w:t xml:space="preserve">в домене: биология здоровья и событие@состояние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30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6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6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987013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9870139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72853555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6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BOARD-RETURN-FORMAL-CARD-EXPANDE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pre-proof-board-ready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Передать расширенную formal-card в board review: Dom, Evidence-D, proof-object, proof-dependency и rejection criteria должны быть проверены отдельно..</w:t>
      </w:r>
    </w:p>
    <w:bookmarkEnd w:id="59"/>
    <w:bookmarkStart w:id="60" w:name="карточка-артефакта-20-курпишева"/>
    <w:p>
      <w:pPr>
        <w:pStyle w:val="Heading2"/>
      </w:pPr>
      <w:r>
        <w:t xml:space="preserve">Карточка Артефакта-20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сырой health-аудит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зафиксирован необработанный health/predictive candidate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диагностический пробел: запрещает преждевременное присвоение theorem-status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20 Курпишева утверждает, что обнаруженный объект RIUD-TETRA-RUN006-015 закрывает пробел типа</w:t>
      </w:r>
      <w:r>
        <w:t xml:space="preserve"> </w:t>
      </w:r>
      <w:r>
        <w:t xml:space="preserve">‘</w:t>
      </w:r>
      <w:r>
        <w:t xml:space="preserve">закрывает диагностический пробел: запрещает преждевременное присвоение theorem-status</w:t>
      </w:r>
      <w:r>
        <w:t xml:space="preserve">’</w:t>
      </w:r>
      <w:r>
        <w:t xml:space="preserve"> </w:t>
      </w:r>
      <w:r>
        <w:t xml:space="preserve">в домене: сырой health-аудит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C-A020-RUN089-SKELETON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5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5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17300878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173008778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61518584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Повторить координатную сборку RIUD, снизить blockers, отделить coordinate defect от theorem-candidate; не создавать public theorem claim..</w:t>
      </w:r>
    </w:p>
    <w:bookmarkEnd w:id="60"/>
    <w:bookmarkStart w:id="61" w:name="карточка-артефакта-21-курпишева"/>
    <w:p>
      <w:pPr>
        <w:pStyle w:val="Heading2"/>
      </w:pPr>
      <w:r>
        <w:t xml:space="preserve">Карточка Артефакта-21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пространственно-экологическое моделирование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обнаружен Raum/Ecology/predictive_reper_record motif с требованием role-map rebuild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между пространством, экологией и предикторной записью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21 Курпишева утверждает, что обнаруженный объект RIUD-TETRA-RUN006-036 закрывает пробел типа</w:t>
      </w:r>
      <w:r>
        <w:t xml:space="preserve"> </w:t>
      </w:r>
      <w:r>
        <w:t xml:space="preserve">‘</w:t>
      </w:r>
      <w:r>
        <w:t xml:space="preserve">закрывает пробел между пространством, экологией и предикторной записью</w:t>
      </w:r>
      <w:r>
        <w:t xml:space="preserve">’</w:t>
      </w:r>
      <w:r>
        <w:t xml:space="preserve"> </w:t>
      </w:r>
      <w:r>
        <w:t xml:space="preserve">в домене: пространственно-экологическое моделирование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08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36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36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20308781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203087813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4601758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OLE-MAP-FORMAL-CARD-REBUILD-BATCH-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rebuild-open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Пересобрать role-map, proof-object link и lambda/lambda2/Q; повторить gate после верификации Dom и Evidence-D..</w:t>
      </w:r>
    </w:p>
    <w:bookmarkEnd w:id="61"/>
    <w:bookmarkStart w:id="62" w:name="карточка-артефакта-22-курпишева"/>
    <w:p>
      <w:pPr>
        <w:pStyle w:val="Heading2"/>
      </w:pPr>
      <w:r>
        <w:t xml:space="preserve">Карточка Артефакта-22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биология здоровья и допустимые будущие состояния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связан predictive_health и admissible_future_reper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между health-индикатором и future-Reper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22 Курпишева утверждает, что обнаруженный объект RIUD-TETRA-RUN006-014 закрывает пробел типа</w:t>
      </w:r>
      <w:r>
        <w:t xml:space="preserve"> </w:t>
      </w:r>
      <w:r>
        <w:t xml:space="preserve">‘</w:t>
      </w:r>
      <w:r>
        <w:t xml:space="preserve">закрывает пробел между health-индикатором и future-Reper</w:t>
      </w:r>
      <w:r>
        <w:t xml:space="preserve">’</w:t>
      </w:r>
      <w:r>
        <w:t xml:space="preserve"> </w:t>
      </w:r>
      <w:r>
        <w:t xml:space="preserve">в домене: биология здоровья и допустимые будущие состояния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21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4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4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21428044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214280437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1547873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OLE-MAP-FORMAL-CARD-REBUILD-BATCH-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rebuild-open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Пересобрать role-map, proof-object link и lambda/lambda2/Q; повторить gate после верификации Dom и Evidence-D..</w:t>
      </w:r>
    </w:p>
    <w:bookmarkEnd w:id="62"/>
    <w:bookmarkStart w:id="63" w:name="карточка-артефакта-23-курпишева"/>
    <w:p>
      <w:pPr>
        <w:pStyle w:val="Heading2"/>
      </w:pPr>
      <w:r>
        <w:t xml:space="preserve">Карточка Артефакта-23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междисциплинарный raw candidate layer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зафиксирован неполный мультидоменный кандидат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методической честности: объект сохраняется, но не повышается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23 Курпишева утверждает, что обнаруженный объект RIUD-TETRA-RUN006-024 закрывает пробел типа</w:t>
      </w:r>
      <w:r>
        <w:t xml:space="preserve"> </w:t>
      </w:r>
      <w:r>
        <w:t xml:space="preserve">‘</w:t>
      </w:r>
      <w:r>
        <w:t xml:space="preserve">закрывает пробел методической честности: объект сохраняется, но не повышается</w:t>
      </w:r>
      <w:r>
        <w:t xml:space="preserve">’</w:t>
      </w:r>
      <w:r>
        <w:t xml:space="preserve"> </w:t>
      </w:r>
      <w:r>
        <w:t xml:space="preserve">в домене: междисциплинарный raw candidate layer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C-A023-RUN089-SKELETON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4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4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2247230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224723093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58420754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Повторить координатную сборку RIUD, снизить blockers, отделить coordinate defect от theorem-candidate; не создавать public theorem claim..</w:t>
      </w:r>
    </w:p>
    <w:bookmarkEnd w:id="63"/>
    <w:bookmarkStart w:id="64" w:name="карточка-артефакта-24-курпишева"/>
    <w:p>
      <w:pPr>
        <w:pStyle w:val="Heading2"/>
      </w:pPr>
      <w:r>
        <w:t xml:space="preserve">Карточка Артефакта-24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негативное свидетельство в bio/health контуре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оформлен отрицательный evidence-lock как необходимый элемент науки о пробелах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фальсификации: отрицательный результат сохраняется как структурное знание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24 Курпишева утверждает, что обнаруженный объект RIUD-TETRA-RUN006-005 закрывает пробел типа</w:t>
      </w:r>
      <w:r>
        <w:t xml:space="preserve"> </w:t>
      </w:r>
      <w:r>
        <w:t xml:space="preserve">‘</w:t>
      </w:r>
      <w:r>
        <w:t xml:space="preserve">закрывает пробел фальсификации: отрицательный результат сохраняется как структурное знание</w:t>
      </w:r>
      <w:r>
        <w:t xml:space="preserve">’</w:t>
      </w:r>
      <w:r>
        <w:t xml:space="preserve"> </w:t>
      </w:r>
      <w:r>
        <w:t xml:space="preserve">в домене: негативное свидетельство в bio/health контуре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24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5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5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30751923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307519225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4423941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10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NEGATIVE-EVIDENCE-FORMAL-CARD-LOCK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negative-evidence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Сохранить reject-preserved как отрицательное свидетельство; альтернативную role-map держать только в candidate layer..</w:t>
      </w:r>
    </w:p>
    <w:bookmarkEnd w:id="64"/>
    <w:bookmarkStart w:id="65" w:name="карточка-артефакта-25-курпишева"/>
    <w:p>
      <w:pPr>
        <w:pStyle w:val="Heading2"/>
      </w:pPr>
      <w:r>
        <w:t xml:space="preserve">Карточка Артефакта-25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негативное свидетельство в контуре limits/health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обнаружена несовместимость predictive limits и predictive_health на текущем gate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, где плохая связка должна быть сохранена, а не стерта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25 Курпишева утверждает, что обнаруженный объект RIUD-TETRA-RUN006-018 закрывает пробел типа</w:t>
      </w:r>
      <w:r>
        <w:t xml:space="preserve"> </w:t>
      </w:r>
      <w:r>
        <w:t xml:space="preserve">‘</w:t>
      </w:r>
      <w:r>
        <w:t xml:space="preserve">закрывает пробел, где плохая связка должна быть сохранена, а не стерта</w:t>
      </w:r>
      <w:r>
        <w:t xml:space="preserve">’</w:t>
      </w:r>
      <w:r>
        <w:t xml:space="preserve"> </w:t>
      </w:r>
      <w:r>
        <w:t xml:space="preserve">в домене: негативное свидетельство в контуре limits/health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28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8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8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34684514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346845135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71850283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10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NEGATIVE-EVIDENCE-FORMAL-CARD-LOCK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negative-evidence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Сохранить reject-preserved как отрицательное свидетельство; альтернативную role-map держать только в candidate layer..</w:t>
      </w:r>
    </w:p>
    <w:bookmarkEnd w:id="65"/>
    <w:bookmarkStart w:id="66" w:name="карточка-артефакта-26-курпишева"/>
    <w:p>
      <w:pPr>
        <w:pStyle w:val="Heading2"/>
      </w:pPr>
      <w:r>
        <w:t xml:space="preserve">Карточка Артефакта-26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прогнозная математика записей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выявлен объект forecast + predictive record с требованием role-map rebuild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между forecast и стабильной записью Reper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26 Курпишева утверждает, что обнаруженный объект RIUD-TETRA-RUN006-004 закрывает пробел типа</w:t>
      </w:r>
      <w:r>
        <w:t xml:space="preserve"> </w:t>
      </w:r>
      <w:r>
        <w:t xml:space="preserve">‘</w:t>
      </w:r>
      <w:r>
        <w:t xml:space="preserve">закрывает пробел между forecast и стабильной записью Reper</w:t>
      </w:r>
      <w:r>
        <w:t xml:space="preserve">’</w:t>
      </w:r>
      <w:r>
        <w:t xml:space="preserve"> </w:t>
      </w:r>
      <w:r>
        <w:t xml:space="preserve">в домене: прогнозная математика записей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25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4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4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24136112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24136112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9605342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OLE-MAP-FORMAL-CARD-REBUILD-BATCH-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rebuild-open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Пересобрать role-map, proof-object link и lambda/lambda2/Q; повторить gate после верификации Dom и Evidence-D..</w:t>
      </w:r>
    </w:p>
    <w:bookmarkEnd w:id="66"/>
    <w:bookmarkStart w:id="67" w:name="карточка-артефакта-27-курпишева"/>
    <w:p>
      <w:pPr>
        <w:pStyle w:val="Heading2"/>
      </w:pPr>
      <w:r>
        <w:t xml:space="preserve">Карточка Артефакта-27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валидация пределов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связан PredReperRecord, admissible future и LimitOK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между проверкой предела и будущей допустимостью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27 Курпишева утверждает, что обнаруженный объект RIUD-TETRA-RUN006-016 закрывает пробел типа</w:t>
      </w:r>
      <w:r>
        <w:t xml:space="preserve"> </w:t>
      </w:r>
      <w:r>
        <w:t xml:space="preserve">‘</w:t>
      </w:r>
      <w:r>
        <w:t xml:space="preserve">закрывает пробел между проверкой предела и будущей допустимостью</w:t>
      </w:r>
      <w:r>
        <w:t xml:space="preserve">’</w:t>
      </w:r>
      <w:r>
        <w:t xml:space="preserve"> </w:t>
      </w:r>
      <w:r>
        <w:t xml:space="preserve">в домене: валидация пределов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16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6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6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25807392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258073918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58729691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OLE-MAP-FORMAL-CARD-REBUILD-BATCH-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rebuild-open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Пересобрать role-map, proof-object link и lambda/lambda2/Q; повторить gate после верификации Dom и Evidence-D..</w:t>
      </w:r>
    </w:p>
    <w:bookmarkEnd w:id="67"/>
    <w:bookmarkStart w:id="68" w:name="карточка-артефакта-28-курпишева"/>
    <w:p>
      <w:pPr>
        <w:pStyle w:val="Heading2"/>
      </w:pPr>
      <w:r>
        <w:t xml:space="preserve">Карточка Артефакта-28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предсказательная программа KLT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связан predictive_forecast и admissible_future_reper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между прогнозом и конструкцией допуска будущего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28 Курпишева утверждает, что обнаруженный объект RIUD-TETRA-RUN006-002 закрывает пробел типа</w:t>
      </w:r>
      <w:r>
        <w:t xml:space="preserve"> </w:t>
      </w:r>
      <w:r>
        <w:t xml:space="preserve">‘</w:t>
      </w:r>
      <w:r>
        <w:t xml:space="preserve">закрывает пробел между прогнозом и конструкцией допуска будущего</w:t>
      </w:r>
      <w:r>
        <w:t xml:space="preserve">’</w:t>
      </w:r>
      <w:r>
        <w:t xml:space="preserve"> </w:t>
      </w:r>
      <w:r>
        <w:t xml:space="preserve">в домене: предсказательная программа KLT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20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2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28067907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280679074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61340023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OLE-MAP-FORMAL-CARD-REBUILD-BATCH-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rebuild-open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Пересобрать role-map, proof-object link и lambda/lambda2/Q; повторить gate после верификации Dom и Evidence-D..</w:t>
      </w:r>
    </w:p>
    <w:bookmarkEnd w:id="68"/>
    <w:bookmarkStart w:id="69" w:name="карточка-артефакта-29-курпишева"/>
    <w:p>
      <w:pPr>
        <w:pStyle w:val="Heading2"/>
      </w:pPr>
      <w:r>
        <w:t xml:space="preserve">Карточка Артефакта-29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пределы и predictive record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связан predictive limits и predictive_reper_record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пробел между ограничением сценария и машинной записью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29 Курпишева утверждает, что обнаруженный объект RIUD-TETRA-RUN006-003 закрывает пробел типа</w:t>
      </w:r>
      <w:r>
        <w:t xml:space="preserve"> </w:t>
      </w:r>
      <w:r>
        <w:t xml:space="preserve">‘</w:t>
      </w:r>
      <w:r>
        <w:t xml:space="preserve">закрывает пробел между ограничением сценария и машинной записью</w:t>
      </w:r>
      <w:r>
        <w:t xml:space="preserve">’</w:t>
      </w:r>
      <w:r>
        <w:t xml:space="preserve"> </w:t>
      </w:r>
      <w:r>
        <w:t xml:space="preserve">в домене: пределы и predictive record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ORMAL-CARD-RUN009-029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3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3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262707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262707903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172038267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OLE-MAP-FORMAL-CARD-REBUILD-BATCH-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rebuild-open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Пересобрать role-map, proof-object link и lambda/lambda2/Q; повторить gate после верификации Dom и Evidence-D..</w:t>
      </w:r>
    </w:p>
    <w:bookmarkEnd w:id="69"/>
    <w:bookmarkStart w:id="70" w:name="карточка-артефакта-30-курпишева"/>
    <w:p>
      <w:pPr>
        <w:pStyle w:val="Heading2"/>
      </w:pPr>
      <w:r>
        <w:t xml:space="preserve">Карточка Артефакта-30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математика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зафиксирован raw-кандидат для будущей теоремной карты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карту неизвестности: показывает незаполненный участок Architecture of Mathematics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30 Курпишева утверждает, что обнаруженный объект RIUD-TETRA-RUN006-017 закрывает пробел типа</w:t>
      </w:r>
      <w:r>
        <w:t xml:space="preserve"> </w:t>
      </w:r>
      <w:r>
        <w:t xml:space="preserve">‘</w:t>
      </w:r>
      <w:r>
        <w:t xml:space="preserve">закрывает карту неизвестности: показывает незаполненный участок Architecture of Mathematics</w:t>
      </w:r>
      <w:r>
        <w:t xml:space="preserve">’</w:t>
      </w:r>
      <w:r>
        <w:t xml:space="preserve"> </w:t>
      </w:r>
      <w:r>
        <w:t xml:space="preserve">в домене: математика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C-A030-RUN089-SKELETON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7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7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3899752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38997529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55033409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Повторить координатную сборку RIUD, снизить blockers, отделить coordinate defect от theorem-candidate; не создавать public theorem claim..</w:t>
      </w:r>
    </w:p>
    <w:bookmarkEnd w:id="70"/>
    <w:bookmarkStart w:id="71" w:name="карточка-артефакта-31-курпишева"/>
    <w:p>
      <w:pPr>
        <w:pStyle w:val="Heading2"/>
      </w:pPr>
      <w:r>
        <w:t xml:space="preserve">Карточка Артефакта-31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физика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зафиксирован raw-кандидат для causal/limit-проверки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карту неизвестности в физическом graph-layer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31 Курпишева утверждает, что обнаруженный объект RIUD-TETRA-RUN006-009 закрывает пробел типа</w:t>
      </w:r>
      <w:r>
        <w:t xml:space="preserve"> </w:t>
      </w:r>
      <w:r>
        <w:t xml:space="preserve">‘</w:t>
      </w:r>
      <w:r>
        <w:t xml:space="preserve">закрывает карту неизвестности в физическом graph-layer</w:t>
      </w:r>
      <w:r>
        <w:t xml:space="preserve">’</w:t>
      </w:r>
      <w:r>
        <w:t xml:space="preserve"> </w:t>
      </w:r>
      <w:r>
        <w:t xml:space="preserve">в домене: физика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C-A031-RUN089-SKELETON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09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09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3340016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334001693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57607518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Повторить координатную сборку RIUD, снизить blockers, отделить coordinate defect от theorem-candidate; не создавать public theorem claim..</w:t>
      </w:r>
    </w:p>
    <w:bookmarkEnd w:id="71"/>
    <w:bookmarkStart w:id="72" w:name="карточка-артефакта-32-курпишева"/>
    <w:p>
      <w:pPr>
        <w:pStyle w:val="Heading2"/>
      </w:pPr>
      <w:r>
        <w:t xml:space="preserve">Карточка Артефакта-32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химия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зафиксирован raw-кандидат для будущего химического Reper-графа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карту неизвестности между формулой, веществом, средой и Evidence-D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32 Курпишева утверждает, что обнаруженный объект RIUD-TETRA-RUN006-013 закрывает пробел типа</w:t>
      </w:r>
      <w:r>
        <w:t xml:space="preserve"> </w:t>
      </w:r>
      <w:r>
        <w:t xml:space="preserve">‘</w:t>
      </w:r>
      <w:r>
        <w:t xml:space="preserve">закрывает карту неизвестности между формулой, веществом, средой и Evidence-D</w:t>
      </w:r>
      <w:r>
        <w:t xml:space="preserve">’</w:t>
      </w:r>
      <w:r>
        <w:t xml:space="preserve"> </w:t>
      </w:r>
      <w:r>
        <w:t xml:space="preserve">в домене: химия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C-A032-RUN089-SKELETON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13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13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47402163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474021628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6790329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Повторить координатную сборку RIUD, снизить blockers, отделить coordinate defect от theorem-candidate; не создавать public theorem claim..</w:t>
      </w:r>
    </w:p>
    <w:bookmarkEnd w:id="72"/>
    <w:bookmarkStart w:id="73" w:name="карточка-артефакта-33-курпишева"/>
    <w:p>
      <w:pPr>
        <w:pStyle w:val="Heading2"/>
      </w:pPr>
      <w:r>
        <w:t xml:space="preserve">Карточка Артефакта-33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биология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зафиксирован raw-кандидат для carrier-графа структура-функция-среда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карту неизвестности в биологических переходах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33 Курпишева утверждает, что обнаруженный объект RIUD-TETRA-RUN006-022 закрывает пробел типа</w:t>
      </w:r>
      <w:r>
        <w:t xml:space="preserve"> </w:t>
      </w:r>
      <w:r>
        <w:t xml:space="preserve">‘</w:t>
      </w:r>
      <w:r>
        <w:t xml:space="preserve">закрывает карту неизвестности в биологических переходах</w:t>
      </w:r>
      <w:r>
        <w:t xml:space="preserve">’</w:t>
      </w:r>
      <w:r>
        <w:t xml:space="preserve"> </w:t>
      </w:r>
      <w:r>
        <w:t xml:space="preserve">в домене: биология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C-A033-RUN089-SKELETON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2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39706004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397060035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7341473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Повторить координатную сборку RIUD, снизить blockers, отделить coordinate defect от theorem-candidate; не создавать public theorem claim..</w:t>
      </w:r>
    </w:p>
    <w:bookmarkEnd w:id="73"/>
    <w:bookmarkStart w:id="74" w:name="карточка-артефакта-34-курпишева"/>
    <w:p>
      <w:pPr>
        <w:pStyle w:val="Heading2"/>
      </w:pPr>
      <w:r>
        <w:t xml:space="preserve">Карточка Артефакта-34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ДНК и геномика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зафиксирован raw-кандидат для Rep_DNA = (sequence,function,mutation/expression; evidence)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карту неизвестности между последовательностью и функцией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34 Курпишева утверждает, что обнаруженный объект RIUD-TETRA-RUN006-025 закрывает пробел типа</w:t>
      </w:r>
      <w:r>
        <w:t xml:space="preserve"> </w:t>
      </w:r>
      <w:r>
        <w:t xml:space="preserve">‘</w:t>
      </w:r>
      <w:r>
        <w:t xml:space="preserve">закрывает карту неизвестности между последовательностью и функцией</w:t>
      </w:r>
      <w:r>
        <w:t xml:space="preserve">’</w:t>
      </w:r>
      <w:r>
        <w:t xml:space="preserve"> </w:t>
      </w:r>
      <w:r>
        <w:t xml:space="preserve">в домене: ДНК и геномика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C-A034-RUN089-SKELETON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5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5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40900159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409001588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289066009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Повторить координатную сборку RIUD, снизить blockers, отделить coordinate defect от theorem-candidate; не создавать public theorem claim..</w:t>
      </w:r>
    </w:p>
    <w:bookmarkEnd w:id="74"/>
    <w:bookmarkStart w:id="75" w:name="карточка-артефакта-35-курпишева"/>
    <w:p>
      <w:pPr>
        <w:pStyle w:val="Heading2"/>
      </w:pPr>
      <w:r>
        <w:t xml:space="preserve">Карточка Артефакта-35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экономика и финансы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зафиксирован raw-кандидат для сценарного graph-layer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карту неизвестности между индикатором, риском, источником и нормативным D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35 Курпишева утверждает, что обнаруженный объект RIUD-TETRA-RUN006-026 закрывает пробел типа</w:t>
      </w:r>
      <w:r>
        <w:t xml:space="preserve"> </w:t>
      </w:r>
      <w:r>
        <w:t xml:space="preserve">‘</w:t>
      </w:r>
      <w:r>
        <w:t xml:space="preserve">закрывает карту неизвестности между индикатором, риском, источником и нормативным D</w:t>
      </w:r>
      <w:r>
        <w:t xml:space="preserve">’</w:t>
      </w:r>
      <w:r>
        <w:t xml:space="preserve"> </w:t>
      </w:r>
      <w:r>
        <w:t xml:space="preserve">в домене: экономика и финансы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C-A035-RUN089-SKELETON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26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26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1.69761702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0.697617015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353279867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Повторить координатную сборку RIUD, снизить blockers, отделить coordinate defect от theorem-candidate; не создавать public theorem claim..</w:t>
      </w:r>
    </w:p>
    <w:bookmarkEnd w:id="75"/>
    <w:bookmarkStart w:id="76" w:name="карточка-артефакта-36-курпишева"/>
    <w:p>
      <w:pPr>
        <w:pStyle w:val="Heading2"/>
      </w:pPr>
      <w:r>
        <w:t xml:space="preserve">Карточка Артефакта-36 Курпишева</w:t>
      </w:r>
    </w:p>
    <w:p>
      <w:pPr>
        <w:pStyle w:val="FirstParagraph"/>
      </w:pPr>
      <w:r>
        <w:rPr>
          <w:b/>
          <w:bCs/>
        </w:rPr>
        <w:t xml:space="preserve">Наука / область:</w:t>
      </w:r>
      <w:r>
        <w:t xml:space="preserve"> </w:t>
      </w:r>
      <w:r>
        <w:t xml:space="preserve">банковское дело и регуляторика.</w:t>
      </w:r>
    </w:p>
    <w:p>
      <w:pPr>
        <w:pStyle w:val="BodyText"/>
      </w:pPr>
      <w:r>
        <w:rPr>
          <w:b/>
          <w:bCs/>
        </w:rPr>
        <w:t xml:space="preserve">Что открыл артефакт.</w:t>
      </w:r>
      <w:r>
        <w:t xml:space="preserve"> </w:t>
      </w:r>
      <w:r>
        <w:t xml:space="preserve">зафиксирован raw-кандидат для banking Reper graph.</w:t>
      </w:r>
    </w:p>
    <w:p>
      <w:pPr>
        <w:pStyle w:val="BodyText"/>
      </w:pPr>
      <w:r>
        <w:rPr>
          <w:b/>
          <w:bCs/>
        </w:rPr>
        <w:t xml:space="preserve">Какой пробел закрыт в общей Архитектуре Математики и наук.</w:t>
      </w:r>
      <w:r>
        <w:t xml:space="preserve"> </w:t>
      </w:r>
      <w:r>
        <w:t xml:space="preserve">закрывает карту неизвестности между банковским объектом, нормативом, отчётностью и risk-D.</w:t>
      </w:r>
    </w:p>
    <w:p>
      <w:pPr>
        <w:pStyle w:val="BodyText"/>
      </w:pPr>
      <w:r>
        <w:rPr>
          <w:b/>
          <w:bCs/>
        </w:rPr>
        <w:t xml:space="preserve">Внутреннее теоремное утверждение.</w:t>
      </w:r>
      <w:r>
        <w:t xml:space="preserve"> </w:t>
      </w:r>
      <w:r>
        <w:t xml:space="preserve">Артефакт-36 Курпишева утверждает, что обнаруженный объект RIUD-TETRA-RUN006-032 закрывает пробел типа</w:t>
      </w:r>
      <w:r>
        <w:t xml:space="preserve"> </w:t>
      </w:r>
      <w:r>
        <w:t xml:space="preserve">‘</w:t>
      </w:r>
      <w:r>
        <w:t xml:space="preserve">закрывает карту неизвестности между банковским объектом, нормативом, отчётностью и risk-D</w:t>
      </w:r>
      <w:r>
        <w:t xml:space="preserve">’</w:t>
      </w:r>
      <w:r>
        <w:t xml:space="preserve"> </w:t>
      </w:r>
      <w:r>
        <w:t xml:space="preserve">в домене: банковское дело и регуляторика.</w:t>
      </w:r>
    </w:p>
    <w:p>
      <w:pPr>
        <w:pStyle w:val="BodyText"/>
      </w:pPr>
      <w:r>
        <w:rPr>
          <w:b/>
          <w:bCs/>
        </w:rPr>
        <w:t xml:space="preserve">Формальная карточка:</w:t>
      </w:r>
      <w:r>
        <w:t xml:space="preserve"> </w:t>
      </w:r>
      <w:r>
        <w:rPr>
          <w:rStyle w:val="VerbatimChar"/>
        </w:rPr>
        <w:t xml:space="preserve">FC-A036-RUN089-SKELETON</w:t>
      </w:r>
      <w:r>
        <w:t xml:space="preserve">;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rPr>
          <w:rStyle w:val="VerbatimChar"/>
        </w:rPr>
        <w:t xml:space="preserve">RIUD-TETRA-RUN006-032</w:t>
      </w:r>
      <w:r>
        <w:t xml:space="preserve">;</w:t>
      </w:r>
      <w:r>
        <w:t xml:space="preserve"> </w:t>
      </w:r>
      <w:r>
        <w:rPr>
          <w:b/>
          <w:bCs/>
        </w:rPr>
        <w:t xml:space="preserve">proof-object:</w:t>
      </w:r>
      <w:r>
        <w:t xml:space="preserve"> </w:t>
      </w:r>
      <w:r>
        <w:rPr>
          <w:rStyle w:val="VerbatimChar"/>
        </w:rPr>
        <w:t xml:space="preserve">PROOF-OBJ-RUN007-003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lambda =</w:t>
      </w:r>
      <w:r>
        <w:t xml:space="preserve"> </w:t>
      </w:r>
      <w:r>
        <w:rPr>
          <w:rStyle w:val="VerbatimChar"/>
        </w:rPr>
        <w:t xml:space="preserve">-2.05394077</w:t>
      </w:r>
      <w:r>
        <w:t xml:space="preserve">, delta_truth =</w:t>
      </w:r>
      <w:r>
        <w:t xml:space="preserve"> </w:t>
      </w:r>
      <w:r>
        <w:rPr>
          <w:rStyle w:val="VerbatimChar"/>
        </w:rPr>
        <w:t xml:space="preserve">1.05394077</w:t>
      </w:r>
      <w:r>
        <w:t xml:space="preserve">, CGI =</w:t>
      </w:r>
      <w:r>
        <w:t xml:space="preserve"> </w:t>
      </w:r>
      <w:r>
        <w:rPr>
          <w:rStyle w:val="VerbatimChar"/>
        </w:rPr>
        <w:t xml:space="preserve">0.366054589</w:t>
      </w:r>
      <w:r>
        <w:t xml:space="preserve">, blockers =</w:t>
      </w:r>
      <w:r>
        <w:t xml:space="preserve"> </w:t>
      </w:r>
      <w:r>
        <w:rPr>
          <w:rStyle w:val="VerbatimChar"/>
        </w:rPr>
        <w:t xml:space="preserve">999</w:t>
      </w:r>
      <w:r>
        <w:t xml:space="preserve">, decision =</w:t>
      </w:r>
      <w:r>
        <w:t xml:space="preserve"> </w:t>
      </w:r>
      <w:r>
        <w:rPr>
          <w:rStyle w:val="VerbatimChar"/>
        </w:rPr>
        <w:t xml:space="preserve">REPEAT-AUDIT-FORMAL-CARD-SKELETON-HE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Доказательный статус.</w:t>
      </w:r>
      <w:r>
        <w:t xml:space="preserve"> </w:t>
      </w:r>
      <w:r>
        <w:t xml:space="preserve">audit-hold; truth_layer_promotion =</w:t>
      </w:r>
      <w:r>
        <w:t xml:space="preserve"> </w:t>
      </w:r>
      <w:r>
        <w:rPr>
          <w:rStyle w:val="VerbatimChar"/>
        </w:rPr>
        <w:t xml:space="preserve">0</w:t>
      </w:r>
      <w:r>
        <w:t xml:space="preserve">. Это означает: артефакт включён в proof-roadmap и закрывает определённый архитектурный пробел как candidate/internal theorem layer, но не объявляется внешне доказанной теоремой без отдельной формальной публикации и проверки.</w:t>
      </w:r>
    </w:p>
    <w:p>
      <w:pPr>
        <w:pStyle w:val="BodyText"/>
      </w:pPr>
      <w:r>
        <w:rPr>
          <w:b/>
          <w:bCs/>
        </w:rPr>
        <w:t xml:space="preserve">Следующее действие:</w:t>
      </w:r>
      <w:r>
        <w:t xml:space="preserve"> </w:t>
      </w:r>
      <w:r>
        <w:t xml:space="preserve">Повторить координатную сборку RIUD, снизить blockers, отделить coordinate defect от theorem-candidate; не создавать public theorem claim..</w:t>
      </w:r>
    </w:p>
    <w:bookmarkEnd w:id="76"/>
    <w:bookmarkEnd w:id="77"/>
    <w:bookmarkStart w:id="78" w:name="вывод-run-108"/>
    <w:p>
      <w:pPr>
        <w:pStyle w:val="Heading1"/>
      </w:pPr>
      <w:r>
        <w:t xml:space="preserve">10. Вывод RUN-108</w:t>
      </w:r>
    </w:p>
    <w:p>
      <w:pPr>
        <w:pStyle w:val="FirstParagraph"/>
      </w:pPr>
      <w:r>
        <w:t xml:space="preserve">RUN-108 усиливает монографию: Артефакты Курпишева получают содержательный смысл как карты закрытия пробелов. Артефакт-1 становится центральным эталоном: он показывает, как формула, источник, proof-object, D-основание, lambda-близость и низкий CGI соединяются в один внутренне доказуемый статус KLT-RBD. Остальные 35 артефактов распределяют эту идею по математике, физике, химии, биологии, ДНК, экономике, финансам и банковскому делу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ПЕРНАЯ БАЗА ДАННЫХ KLT-RBD 2.3</dc:title>
  <dc:creator>Курпишев Иван Борисович / Ivan Borisovich Kurpishev</dc:creator>
  <dc:language>ru-RU</dc:language>
  <cp:keywords/>
  <dcterms:created xsi:type="dcterms:W3CDTF">2026-06-08T18:50:26Z</dcterms:created>
  <dcterms:modified xsi:type="dcterms:W3CDTF">2026-06-08T18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 · RUN-108</vt:lpwstr>
  </property>
  <property fmtid="{D5CDD505-2E9C-101B-9397-08002B2CF9AE}" pid="3" name="subtitle">
    <vt:lpwstr>Монография для размещения на сайте: цель, философия, антропология, Артефакты Курпишева, доказательство Артефакта-1</vt:lpwstr>
  </property>
</Properties>
</file>